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6E01BE" w:rsidRDefault="00DA2116" w:rsidP="00B92E5E">
      <w:pPr>
        <w:pStyle w:val="Name"/>
        <w:spacing w:after="60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6E01BE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6E01BE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401D57D6" w14:textId="65E6EAEC" w:rsidR="00260B4B" w:rsidRPr="00B92E5E" w:rsidRDefault="00260B4B" w:rsidP="00B92E5E">
      <w:pPr>
        <w:pStyle w:val="ContactInfo"/>
        <w:spacing w:after="0" w:line="360" w:lineRule="auto"/>
        <w:ind w:right="147"/>
        <w:rPr>
          <w:rFonts w:ascii="Times New Roman" w:hAnsi="Times New Roman" w:cs="Times New Roman"/>
          <w:color w:val="000000" w:themeColor="text1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>Ph.D. Candidate</w:t>
      </w:r>
    </w:p>
    <w:p w14:paraId="1E1AEB54" w14:textId="25C51B84" w:rsidR="00DA2116" w:rsidRPr="006E01BE" w:rsidRDefault="00DA2116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6E01BE">
        <w:rPr>
          <w:rFonts w:ascii="Times New Roman" w:hAnsi="Times New Roman" w:cs="Times New Roman"/>
          <w:sz w:val="22"/>
          <w:szCs w:val="18"/>
        </w:rPr>
        <w:t xml:space="preserve">Homepage: </w:t>
      </w:r>
      <w:hyperlink r:id="rId8" w:history="1">
        <w:r w:rsidR="006E01BE" w:rsidRPr="006E01BE">
          <w:rPr>
            <w:rStyle w:val="Hyperlink"/>
            <w:rFonts w:ascii="Times New Roman" w:hAnsi="Times New Roman" w:cs="Times New Roman"/>
          </w:rPr>
          <w:t>yan.auroratns.com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 xml:space="preserve">Email: </w:t>
      </w:r>
      <w:r w:rsidR="00385EA2" w:rsidRPr="00AE73A5">
        <w:rPr>
          <w:rFonts w:ascii="Times New Roman" w:hAnsi="Times New Roman" w:cs="Times New Roman"/>
          <w:sz w:val="22"/>
          <w:szCs w:val="18"/>
        </w:rPr>
        <w:t>yanpz</w:t>
      </w:r>
      <w:r w:rsidR="00AE73A5">
        <w:rPr>
          <w:rFonts w:ascii="Times New Roman" w:hAnsi="Times New Roman" w:cs="Times New Roman"/>
          <w:sz w:val="22"/>
          <w:szCs w:val="18"/>
        </w:rPr>
        <w:t xml:space="preserve"> [at] </w:t>
      </w:r>
      <w:r w:rsidR="00385EA2" w:rsidRPr="00AE73A5">
        <w:rPr>
          <w:rFonts w:ascii="Times New Roman" w:hAnsi="Times New Roman" w:cs="Times New Roman"/>
          <w:sz w:val="22"/>
          <w:szCs w:val="18"/>
        </w:rPr>
        <w:t>ece</w:t>
      </w:r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ubc</w:t>
      </w:r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ca</w:t>
      </w:r>
      <w:r w:rsidR="006E01BE">
        <w:rPr>
          <w:rFonts w:ascii="Times New Roman" w:hAnsi="Times New Roman" w:cs="Times New Roman"/>
          <w:sz w:val="22"/>
          <w:szCs w:val="18"/>
        </w:rPr>
        <w:t xml:space="preserve"> </w:t>
      </w:r>
    </w:p>
    <w:p w14:paraId="27CFB78E" w14:textId="77777777" w:rsidR="006E01BE" w:rsidRPr="001375BB" w:rsidRDefault="006E01BE" w:rsidP="006E01BE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Research Interests</w:t>
      </w:r>
    </w:p>
    <w:p w14:paraId="66C19382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Vis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Graphic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Large-Language-Models; foundational 3D generation models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; explainable ML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B88299A" w14:textId="77777777" w:rsidR="006E01BE" w:rsidRPr="001375BB" w:rsidRDefault="00000000" w:rsidP="006E01BE">
      <w:pPr>
        <w:pStyle w:val="Heading1"/>
        <w:rPr>
          <w:rFonts w:ascii="Times New Roman" w:hAnsi="Times New Roman" w:cs="Times New Roman"/>
          <w:sz w:val="28"/>
          <w:szCs w:val="36"/>
        </w:rPr>
      </w:pPr>
      <w:sdt>
        <w:sdtPr>
          <w:rPr>
            <w:rFonts w:ascii="Times New Roman" w:hAnsi="Times New Roman" w:cs="Times New Roman"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1375BB">
            <w:rPr>
              <w:rFonts w:ascii="Times New Roman" w:hAnsi="Times New Roman" w:cs="Times New Roman"/>
              <w:sz w:val="28"/>
              <w:szCs w:val="36"/>
            </w:rPr>
            <w:t>Education</w:t>
          </w:r>
        </w:sdtContent>
      </w:sdt>
    </w:p>
    <w:p w14:paraId="51B0C1C6" w14:textId="6D725D84" w:rsidR="006E01BE" w:rsidRPr="001375BB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The University of British Columbia                              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</w:t>
      </w: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</w:t>
      </w:r>
      <w:r w:rsidR="00930463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</w:t>
      </w:r>
      <w:r w:rsidRPr="001375BB">
        <w:rPr>
          <w:rFonts w:ascii="Times New Roman" w:hAnsi="Times New Roman"/>
          <w:sz w:val="22"/>
          <w:szCs w:val="22"/>
        </w:rPr>
        <w:t xml:space="preserve">Jan. 2021 – </w:t>
      </w:r>
      <w:r w:rsidR="00920E10">
        <w:rPr>
          <w:rFonts w:ascii="Times New Roman" w:hAnsi="Times New Roman"/>
          <w:sz w:val="22"/>
          <w:szCs w:val="22"/>
        </w:rPr>
        <w:t>Ongoing</w:t>
      </w:r>
    </w:p>
    <w:p w14:paraId="6166D238" w14:textId="42B907F2" w:rsidR="00010C48" w:rsidRDefault="00C606BD" w:rsidP="00A8643D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>
        <w:rPr>
          <mc:AlternateContent>
            <mc:Choice Requires="w16se">
              <w:rFonts w:ascii="Times New Roman" w:hAnsi="Times New Roman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1375BB">
        <w:rPr>
          <w:rFonts w:ascii="Times New Roman" w:hAnsi="Times New Roman"/>
          <w:sz w:val="22"/>
          <w:szCs w:val="22"/>
        </w:rPr>
        <w:t xml:space="preserve">Vancouver, British Columbia, Canada </w:t>
      </w:r>
      <w:r w:rsidR="00A8643D">
        <w:rPr>
          <w:rFonts w:ascii="Times New Roman" w:hAnsi="Times New Roman"/>
          <w:sz w:val="22"/>
          <w:szCs w:val="22"/>
        </w:rPr>
        <w:tab/>
      </w:r>
      <w:r w:rsidR="00A8643D">
        <w:rPr>
          <w:rFonts w:ascii="Times New Roman" w:hAnsi="Times New Roman"/>
          <w:sz w:val="22"/>
          <w:szCs w:val="22"/>
        </w:rPr>
        <w:tab/>
      </w:r>
      <w:r w:rsidR="006E01BE" w:rsidRPr="001375BB">
        <w:rPr>
          <w:rFonts w:ascii="Times New Roman" w:hAnsi="Times New Roman"/>
          <w:sz w:val="22"/>
          <w:szCs w:val="22"/>
        </w:rPr>
        <w:t xml:space="preserve"> </w:t>
      </w:r>
    </w:p>
    <w:p w14:paraId="0506B80D" w14:textId="4E9826B0" w:rsidR="006E01BE" w:rsidRPr="0048093A" w:rsidRDefault="00010C48" w:rsidP="00A8643D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48093A">
        <w:rPr>
          <w:rFonts w:ascii="Times New Roman" w:hAnsi="Times New Roman"/>
          <w:b/>
          <w:bCs/>
          <w:sz w:val="22"/>
          <w:szCs w:val="22"/>
        </w:rPr>
        <w:t>Ph.D. Candidate</w:t>
      </w:r>
      <w:r w:rsidRPr="0048093A">
        <w:rPr>
          <w:rFonts w:ascii="Times New Roman" w:hAnsi="Times New Roman"/>
          <w:b/>
          <w:bCs/>
          <w:sz w:val="22"/>
          <w:szCs w:val="22"/>
        </w:rPr>
        <w:t xml:space="preserve"> </w:t>
      </w:r>
      <w:r w:rsidR="0048093A" w:rsidRPr="0048093A">
        <w:rPr>
          <w:rFonts w:ascii="Times New Roman" w:hAnsi="Times New Roman"/>
          <w:sz w:val="22"/>
          <w:szCs w:val="22"/>
        </w:rPr>
        <w:t xml:space="preserve">in </w:t>
      </w:r>
      <w:r w:rsidRPr="0048093A">
        <w:rPr>
          <w:rFonts w:ascii="Times New Roman" w:hAnsi="Times New Roman"/>
          <w:sz w:val="22"/>
          <w:szCs w:val="22"/>
        </w:rPr>
        <w:t>Electrical and Computer Engineering</w:t>
      </w:r>
    </w:p>
    <w:p w14:paraId="6DCF8C82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C606BD">
        <w:rPr>
          <w:rFonts w:ascii="Times New Roman" w:hAnsi="Times New Roman"/>
          <w:b/>
          <w:bCs/>
          <w:sz w:val="22"/>
          <w:szCs w:val="22"/>
        </w:rPr>
        <w:t>Supervisors</w:t>
      </w:r>
      <w:r w:rsidRPr="00C606BD">
        <w:rPr>
          <w:rFonts w:ascii="Times New Roman" w:hAnsi="Times New Roman"/>
          <w:sz w:val="22"/>
          <w:szCs w:val="22"/>
        </w:rPr>
        <w:t>:</w:t>
      </w:r>
      <w:r w:rsidRPr="001375BB">
        <w:rPr>
          <w:rFonts w:ascii="Times New Roman" w:hAnsi="Times New Roman"/>
          <w:sz w:val="22"/>
          <w:szCs w:val="22"/>
        </w:rPr>
        <w:t xml:space="preserve"> </w:t>
      </w:r>
      <w:hyperlink r:id="rId9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Rabab Ward</w:t>
        </w:r>
      </w:hyperlink>
      <w:r w:rsidRPr="001375BB">
        <w:rPr>
          <w:rFonts w:ascii="Times New Roman" w:hAnsi="Times New Roman"/>
          <w:sz w:val="22"/>
          <w:szCs w:val="22"/>
        </w:rPr>
        <w:t xml:space="preserve">, </w:t>
      </w:r>
      <w:hyperlink r:id="rId10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Shan Du</w:t>
        </w:r>
      </w:hyperlink>
    </w:p>
    <w:p w14:paraId="4E4E437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C606BD">
        <w:rPr>
          <w:rFonts w:ascii="Times New Roman" w:hAnsi="Times New Roman"/>
          <w:b/>
          <w:bCs/>
          <w:sz w:val="22"/>
          <w:szCs w:val="22"/>
        </w:rPr>
        <w:t>Thesis</w:t>
      </w:r>
      <w:r w:rsidRPr="00C606BD">
        <w:rPr>
          <w:rFonts w:ascii="Times New Roman" w:hAnsi="Times New Roman"/>
          <w:sz w:val="22"/>
          <w:szCs w:val="22"/>
        </w:rPr>
        <w:t>:</w:t>
      </w:r>
      <w:r w:rsidRPr="001375BB">
        <w:rPr>
          <w:rFonts w:ascii="Times New Roman" w:hAnsi="Times New Roman"/>
          <w:sz w:val="22"/>
          <w:szCs w:val="22"/>
        </w:rPr>
        <w:t xml:space="preserve"> Learning-based 3D Human Face Creation</w:t>
      </w:r>
    </w:p>
    <w:p w14:paraId="2B804B1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C606BD">
        <w:rPr>
          <w:rFonts w:ascii="Times New Roman" w:hAnsi="Times New Roman"/>
          <w:b/>
          <w:bCs/>
          <w:sz w:val="22"/>
          <w:szCs w:val="22"/>
        </w:rPr>
        <w:t>GPA</w:t>
      </w:r>
      <w:r w:rsidRPr="00C606BD">
        <w:rPr>
          <w:rFonts w:ascii="Times New Roman" w:hAnsi="Times New Roman"/>
          <w:sz w:val="22"/>
          <w:szCs w:val="22"/>
        </w:rPr>
        <w:t xml:space="preserve">: </w:t>
      </w:r>
      <w:r w:rsidRPr="001375BB">
        <w:rPr>
          <w:rFonts w:ascii="Times New Roman" w:hAnsi="Times New Roman"/>
          <w:sz w:val="22"/>
          <w:szCs w:val="22"/>
        </w:rPr>
        <w:t>4.0 / 4.0 (Average Grade: 95%, Letter: A+)</w:t>
      </w:r>
    </w:p>
    <w:p w14:paraId="73CE413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sz w:val="8"/>
          <w:szCs w:val="8"/>
        </w:rPr>
      </w:pPr>
    </w:p>
    <w:p w14:paraId="4AA7F4B4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                                                             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8 – May 2020</w:t>
      </w:r>
    </w:p>
    <w:p w14:paraId="0FBE7B32" w14:textId="2FCA99B1" w:rsidR="00FF1FB1" w:rsidRDefault="00C606BD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>
        <w:rPr>
          <mc:AlternateContent>
            <mc:Choice Requires="w16se">
              <w:rFonts w:ascii="Times New Roman" w:hAnsi="Times New Roman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1375BB">
        <w:rPr>
          <w:rFonts w:ascii="Times New Roman" w:hAnsi="Times New Roman"/>
          <w:sz w:val="22"/>
          <w:szCs w:val="22"/>
        </w:rPr>
        <w:t>Thunder Bay, Ontario, Canada</w:t>
      </w:r>
    </w:p>
    <w:p w14:paraId="286379A1" w14:textId="2E83C237" w:rsidR="006E01BE" w:rsidRPr="00FF1FB1" w:rsidRDefault="006E01BE" w:rsidP="006E01BE">
      <w:pPr>
        <w:pStyle w:val="p1"/>
        <w:spacing w:line="276" w:lineRule="auto"/>
        <w:ind w:left="142"/>
        <w:rPr>
          <w:rFonts w:ascii="Times New Roman" w:hAnsi="Times New Roman"/>
          <w:iCs/>
          <w:sz w:val="22"/>
          <w:szCs w:val="22"/>
        </w:rPr>
      </w:pPr>
      <w:r w:rsidRPr="00FF1FB1">
        <w:rPr>
          <w:rFonts w:ascii="Times New Roman" w:hAnsi="Times New Roman"/>
          <w:b/>
          <w:bCs/>
          <w:iCs/>
          <w:sz w:val="22"/>
          <w:szCs w:val="22"/>
        </w:rPr>
        <w:t>M.Sc.</w:t>
      </w:r>
      <w:r w:rsidRPr="00FF1FB1">
        <w:rPr>
          <w:rFonts w:ascii="Times New Roman" w:hAnsi="Times New Roman"/>
          <w:iCs/>
          <w:sz w:val="22"/>
          <w:szCs w:val="22"/>
        </w:rPr>
        <w:t xml:space="preserve"> in Computer Science</w:t>
      </w:r>
    </w:p>
    <w:p w14:paraId="0B3DDFF8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C606BD">
        <w:rPr>
          <w:rFonts w:ascii="Times New Roman" w:hAnsi="Times New Roman"/>
          <w:b/>
          <w:bCs/>
          <w:sz w:val="22"/>
          <w:szCs w:val="22"/>
        </w:rPr>
        <w:t>Supervisor</w:t>
      </w:r>
      <w:r w:rsidRPr="00C606BD">
        <w:rPr>
          <w:rFonts w:ascii="Times New Roman" w:hAnsi="Times New Roman"/>
          <w:sz w:val="22"/>
          <w:szCs w:val="22"/>
        </w:rPr>
        <w:t xml:space="preserve">: </w:t>
      </w:r>
      <w:r w:rsidRPr="001375BB">
        <w:rPr>
          <w:rFonts w:ascii="Times New Roman" w:hAnsi="Times New Roman"/>
          <w:sz w:val="22"/>
          <w:szCs w:val="22"/>
        </w:rPr>
        <w:t xml:space="preserve">Dr. Salimur Choudhury </w:t>
      </w:r>
    </w:p>
    <w:p w14:paraId="5FC5F5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C606BD">
        <w:rPr>
          <w:rFonts w:ascii="Times New Roman" w:hAnsi="Times New Roman"/>
          <w:b/>
          <w:bCs/>
          <w:sz w:val="22"/>
          <w:szCs w:val="22"/>
        </w:rPr>
        <w:t>Thesis</w:t>
      </w:r>
      <w:r w:rsidRPr="00C606BD">
        <w:rPr>
          <w:rFonts w:ascii="Times New Roman" w:hAnsi="Times New Roman"/>
          <w:sz w:val="22"/>
          <w:szCs w:val="22"/>
        </w:rPr>
        <w:t xml:space="preserve">: </w:t>
      </w:r>
      <w:r w:rsidRPr="001375BB">
        <w:rPr>
          <w:rFonts w:ascii="Times New Roman" w:hAnsi="Times New Roman"/>
          <w:sz w:val="22"/>
          <w:szCs w:val="22"/>
        </w:rPr>
        <w:t>Towards Machine Learning Enabled Future-Generation Wireless Network Optimization</w:t>
      </w:r>
    </w:p>
    <w:p w14:paraId="486FAE3E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C606BD">
        <w:rPr>
          <w:rFonts w:ascii="Times New Roman" w:hAnsi="Times New Roman"/>
          <w:b/>
          <w:bCs/>
          <w:sz w:val="22"/>
          <w:szCs w:val="22"/>
        </w:rPr>
        <w:t>GPA</w:t>
      </w:r>
      <w:r w:rsidRPr="00C606BD">
        <w:rPr>
          <w:rFonts w:ascii="Times New Roman" w:hAnsi="Times New Roman"/>
          <w:sz w:val="22"/>
          <w:szCs w:val="22"/>
        </w:rPr>
        <w:t xml:space="preserve">: </w:t>
      </w:r>
      <w:r w:rsidRPr="001375BB">
        <w:rPr>
          <w:rFonts w:ascii="Times New Roman" w:hAnsi="Times New Roman"/>
          <w:sz w:val="22"/>
          <w:szCs w:val="22"/>
        </w:rPr>
        <w:t>4.0 / 4.0 (Average Grade: 98%, Letter: A+)</w:t>
      </w:r>
    </w:p>
    <w:p w14:paraId="7F7C4EAC" w14:textId="77777777" w:rsidR="006E01BE" w:rsidRPr="00C606BD" w:rsidRDefault="006E01BE" w:rsidP="006E01BE">
      <w:pPr>
        <w:pStyle w:val="p1"/>
        <w:spacing w:line="276" w:lineRule="auto"/>
        <w:ind w:left="142"/>
        <w:rPr>
          <w:rFonts w:ascii="Times New Roman" w:hAnsi="Times New Roman"/>
          <w:b/>
          <w:bCs/>
          <w:iCs/>
          <w:sz w:val="22"/>
          <w:szCs w:val="22"/>
        </w:rPr>
      </w:pPr>
      <w:r w:rsidRPr="00C606BD">
        <w:rPr>
          <w:rFonts w:ascii="Times New Roman" w:hAnsi="Times New Roman"/>
          <w:b/>
          <w:bCs/>
          <w:iCs/>
          <w:sz w:val="22"/>
          <w:szCs w:val="22"/>
        </w:rPr>
        <w:t>Distinction: Governor-General’s Gold Medal</w:t>
      </w:r>
    </w:p>
    <w:p w14:paraId="5EE307A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</w:rPr>
      </w:pPr>
    </w:p>
    <w:p w14:paraId="46A8A1F3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>Sept. 2016 – May 2018</w:t>
      </w:r>
    </w:p>
    <w:p w14:paraId="2916C7B5" w14:textId="0A76F658" w:rsidR="00FF1FB1" w:rsidRDefault="00C606BD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>
        <w:rPr>
          <mc:AlternateContent>
            <mc:Choice Requires="w16se">
              <w:rFonts w:ascii="Times New Roman" w:hAnsi="Times New Roman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1375BB">
        <w:rPr>
          <w:rFonts w:ascii="Times New Roman" w:hAnsi="Times New Roman"/>
          <w:sz w:val="22"/>
          <w:szCs w:val="22"/>
        </w:rPr>
        <w:t>Sault Ste. Marie, Ontario, Canada</w:t>
      </w:r>
    </w:p>
    <w:p w14:paraId="4E59C7C9" w14:textId="2AE18778" w:rsidR="006E01BE" w:rsidRPr="00FF1FB1" w:rsidRDefault="006E01BE" w:rsidP="006E01BE">
      <w:pPr>
        <w:pStyle w:val="p1"/>
        <w:spacing w:line="276" w:lineRule="auto"/>
        <w:ind w:left="142"/>
        <w:rPr>
          <w:rFonts w:ascii="Times New Roman" w:hAnsi="Times New Roman"/>
          <w:iCs/>
          <w:sz w:val="22"/>
          <w:szCs w:val="22"/>
        </w:rPr>
      </w:pPr>
      <w:r w:rsidRPr="00FF1FB1">
        <w:rPr>
          <w:rFonts w:ascii="Times New Roman" w:hAnsi="Times New Roman"/>
          <w:b/>
          <w:bCs/>
          <w:iCs/>
          <w:sz w:val="22"/>
          <w:szCs w:val="22"/>
        </w:rPr>
        <w:t>B.Sc.</w:t>
      </w:r>
      <w:r w:rsidRPr="00FF1FB1">
        <w:rPr>
          <w:rFonts w:ascii="Times New Roman" w:hAnsi="Times New Roman"/>
          <w:iCs/>
          <w:sz w:val="22"/>
          <w:szCs w:val="22"/>
        </w:rPr>
        <w:t xml:space="preserve"> in Computer Science</w:t>
      </w:r>
    </w:p>
    <w:p w14:paraId="6552420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C606BD">
        <w:rPr>
          <w:rFonts w:ascii="Times New Roman" w:hAnsi="Times New Roman"/>
          <w:b/>
          <w:bCs/>
          <w:sz w:val="22"/>
          <w:szCs w:val="22"/>
        </w:rPr>
        <w:t>Supervisors</w:t>
      </w:r>
      <w:r w:rsidRPr="00C606BD">
        <w:rPr>
          <w:rFonts w:ascii="Times New Roman" w:hAnsi="Times New Roman"/>
          <w:sz w:val="22"/>
          <w:szCs w:val="22"/>
        </w:rPr>
        <w:t xml:space="preserve">: </w:t>
      </w:r>
      <w:r w:rsidRPr="001375BB">
        <w:rPr>
          <w:rFonts w:ascii="Times New Roman" w:hAnsi="Times New Roman"/>
          <w:sz w:val="22"/>
          <w:szCs w:val="22"/>
        </w:rPr>
        <w:t>Dr. Yi Feng, Dr. George Townsend</w:t>
      </w:r>
    </w:p>
    <w:p w14:paraId="1FBD23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C606BD">
        <w:rPr>
          <w:rFonts w:ascii="Times New Roman" w:hAnsi="Times New Roman"/>
          <w:b/>
          <w:bCs/>
          <w:sz w:val="22"/>
          <w:szCs w:val="22"/>
        </w:rPr>
        <w:t>GPA</w:t>
      </w:r>
      <w:r w:rsidRPr="00C606BD">
        <w:rPr>
          <w:rFonts w:ascii="Times New Roman" w:hAnsi="Times New Roman"/>
          <w:sz w:val="22"/>
          <w:szCs w:val="22"/>
        </w:rPr>
        <w:t xml:space="preserve">: </w:t>
      </w:r>
      <w:r w:rsidRPr="001375BB">
        <w:rPr>
          <w:rFonts w:ascii="Times New Roman" w:hAnsi="Times New Roman"/>
          <w:sz w:val="22"/>
          <w:szCs w:val="22"/>
        </w:rPr>
        <w:t>4.0 / 4.0 (Average Grade: 96%, Letter: A+)</w:t>
      </w:r>
    </w:p>
    <w:p w14:paraId="360F533C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  <w:lang w:val="en-CA"/>
        </w:rPr>
      </w:pPr>
    </w:p>
    <w:p w14:paraId="04F8EA09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University of Jinan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4 – June 2019</w:t>
      </w:r>
    </w:p>
    <w:p w14:paraId="1B00C076" w14:textId="10D535AF" w:rsidR="00FF1FB1" w:rsidRDefault="00C606BD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>
        <w:rPr>
          <mc:AlternateContent>
            <mc:Choice Requires="w16se">
              <w:rFonts w:ascii="Times New Roman" w:hAnsi="Times New Roman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1375BB">
        <w:rPr>
          <w:rFonts w:ascii="Times New Roman" w:hAnsi="Times New Roman"/>
          <w:sz w:val="22"/>
          <w:szCs w:val="22"/>
        </w:rPr>
        <w:t>Jinan, Shandong, China</w:t>
      </w:r>
    </w:p>
    <w:p w14:paraId="5C370873" w14:textId="025892B4" w:rsidR="006E01BE" w:rsidRPr="00FF1FB1" w:rsidRDefault="006E01BE" w:rsidP="006E01BE">
      <w:pPr>
        <w:pStyle w:val="p1"/>
        <w:spacing w:line="276" w:lineRule="auto"/>
        <w:ind w:left="142"/>
        <w:rPr>
          <w:rFonts w:ascii="Times New Roman" w:hAnsi="Times New Roman"/>
          <w:iCs/>
          <w:sz w:val="22"/>
          <w:szCs w:val="22"/>
        </w:rPr>
      </w:pPr>
      <w:r w:rsidRPr="00FF1FB1">
        <w:rPr>
          <w:rFonts w:ascii="Times New Roman" w:hAnsi="Times New Roman"/>
          <w:b/>
          <w:bCs/>
          <w:iCs/>
          <w:sz w:val="22"/>
          <w:szCs w:val="22"/>
        </w:rPr>
        <w:t>B.Eng.</w:t>
      </w:r>
      <w:r w:rsidRPr="00FF1FB1">
        <w:rPr>
          <w:rFonts w:ascii="Times New Roman" w:hAnsi="Times New Roman"/>
          <w:iCs/>
          <w:sz w:val="22"/>
          <w:szCs w:val="22"/>
        </w:rPr>
        <w:t xml:space="preserve"> in Computer Science</w:t>
      </w:r>
    </w:p>
    <w:p w14:paraId="59FD657B" w14:textId="62E3A19F" w:rsidR="00A74EB8" w:rsidRPr="006E01BE" w:rsidRDefault="00F25E5C" w:rsidP="00A74EB8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Research</w:t>
      </w:r>
      <w:r w:rsidR="003865DA" w:rsidRPr="006E01BE">
        <w:rPr>
          <w:rFonts w:ascii="Times New Roman" w:hAnsi="Times New Roman" w:cs="Times New Roman"/>
          <w:sz w:val="28"/>
          <w:szCs w:val="36"/>
        </w:rPr>
        <w:t xml:space="preserve"> and Work</w:t>
      </w:r>
      <w:r w:rsidR="00A74EB8" w:rsidRPr="006E01BE">
        <w:rPr>
          <w:rFonts w:ascii="Times New Roman" w:hAnsi="Times New Roman" w:cs="Times New Roman"/>
          <w:sz w:val="28"/>
          <w:szCs w:val="36"/>
        </w:rPr>
        <w:t xml:space="preserve"> </w:t>
      </w:r>
      <w:sdt>
        <w:sdtPr>
          <w:rPr>
            <w:rFonts w:ascii="Times New Roman" w:hAnsi="Times New Roman" w:cs="Times New Roman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C4B519F" w14:textId="454114E4" w:rsidR="00053389" w:rsidRDefault="003532A0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AD05E6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ab/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0A7205">
        <w:rPr>
          <w:rFonts w:ascii="Times New Roman" w:hAnsi="Times New Roman"/>
          <w:b/>
          <w:bCs/>
          <w:color w:val="000000" w:themeColor="text1"/>
          <w:sz w:val="22"/>
          <w:szCs w:val="22"/>
        </w:rPr>
        <w:tab/>
      </w:r>
      <w:r w:rsidR="000A7205">
        <w:rPr>
          <w:rFonts w:ascii="Times New Roman" w:hAnsi="Times New Roman"/>
          <w:b/>
          <w:bCs/>
          <w:color w:val="000000" w:themeColor="text1"/>
          <w:sz w:val="22"/>
          <w:szCs w:val="22"/>
        </w:rPr>
        <w:tab/>
      </w:r>
      <w:r w:rsidR="000A7205">
        <w:rPr>
          <w:rFonts w:ascii="Times New Roman" w:hAnsi="Times New Roman"/>
          <w:b/>
          <w:bCs/>
          <w:color w:val="000000" w:themeColor="text1"/>
          <w:sz w:val="22"/>
          <w:szCs w:val="22"/>
        </w:rPr>
        <w:tab/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Jan. 2021 </w:t>
      </w:r>
      <w:r w:rsidR="00067BAE" w:rsidRPr="006E01BE">
        <w:rPr>
          <w:rFonts w:ascii="Times New Roman" w:hAnsi="Times New Roman"/>
          <w:color w:val="000000" w:themeColor="text1"/>
          <w:sz w:val="22"/>
          <w:szCs w:val="22"/>
        </w:rPr>
        <w:t>– Present</w:t>
      </w:r>
    </w:p>
    <w:p w14:paraId="601687A0" w14:textId="189AF79B" w:rsidR="004B5DDE" w:rsidRPr="006E01BE" w:rsidRDefault="004B5DD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BC Cancer Research Centre</w:t>
      </w:r>
      <w:r w:rsidR="00AD05E6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ab/>
      </w:r>
      <w:r w:rsidR="00AD05E6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ab/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0A7205">
        <w:rPr>
          <w:rFonts w:ascii="Times New Roman" w:hAnsi="Times New Roman"/>
          <w:color w:val="000000" w:themeColor="text1"/>
          <w:sz w:val="22"/>
          <w:szCs w:val="22"/>
        </w:rPr>
        <w:tab/>
      </w:r>
      <w:r w:rsidR="000A7205">
        <w:rPr>
          <w:rFonts w:ascii="Times New Roman" w:hAnsi="Times New Roman"/>
          <w:color w:val="000000" w:themeColor="text1"/>
          <w:sz w:val="22"/>
          <w:szCs w:val="22"/>
        </w:rPr>
        <w:tab/>
        <w:t xml:space="preserve">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Jun. 2024 – Oct. 2024</w:t>
      </w:r>
    </w:p>
    <w:p w14:paraId="41AD9A9F" w14:textId="72919565" w:rsidR="00DF56E2" w:rsidRPr="006E01BE" w:rsidRDefault="00DF56E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="00AD05E6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ab/>
      </w:r>
      <w:r w:rsidR="00AD05E6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ab/>
      </w:r>
      <w:r w:rsidR="00AD05E6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ab/>
      </w:r>
      <w:r w:rsidR="00AD05E6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ab/>
      </w:r>
      <w:r w:rsidR="000A7205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RA </w:t>
      </w:r>
      <w:r w:rsidR="006E01B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nd Graduate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TA</w:t>
      </w:r>
      <w:r w:rsidR="000A7205">
        <w:rPr>
          <w:rFonts w:ascii="Times New Roman" w:hAnsi="Times New Roman"/>
          <w:color w:val="000000" w:themeColor="text1"/>
          <w:sz w:val="22"/>
          <w:szCs w:val="22"/>
        </w:rPr>
        <w:tab/>
      </w:r>
      <w:r w:rsidR="000A7205">
        <w:rPr>
          <w:rFonts w:ascii="Times New Roman" w:hAnsi="Times New Roman"/>
          <w:color w:val="000000" w:themeColor="text1"/>
          <w:sz w:val="22"/>
          <w:szCs w:val="22"/>
        </w:rPr>
        <w:tab/>
        <w:t xml:space="preserve">       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0A7205">
        <w:rPr>
          <w:rFonts w:ascii="Times New Roman" w:hAnsi="Times New Roman"/>
          <w:color w:val="000000" w:themeColor="text1"/>
          <w:sz w:val="22"/>
          <w:szCs w:val="22"/>
        </w:rPr>
        <w:t>.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18 –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May 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>2020</w:t>
      </w:r>
    </w:p>
    <w:p w14:paraId="4BD97DD9" w14:textId="56A7267F" w:rsidR="00DF56E2" w:rsidRPr="006E01BE" w:rsidRDefault="00DB5E0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="000A7205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ab/>
      </w:r>
      <w:r w:rsidR="000A7205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ab/>
      </w:r>
      <w:r w:rsidR="000A7205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ab/>
      </w:r>
      <w:r w:rsidR="000A7205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ab/>
      </w:r>
      <w:r w:rsidR="000A7205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RA 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at BCI </w:t>
      </w:r>
      <w:r w:rsidR="003E19CA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L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b</w:t>
      </w:r>
      <w:r w:rsidR="000A7205">
        <w:rPr>
          <w:rFonts w:ascii="Times New Roman" w:hAnsi="Times New Roman"/>
          <w:color w:val="000000" w:themeColor="text1"/>
          <w:sz w:val="22"/>
          <w:szCs w:val="22"/>
        </w:rPr>
        <w:tab/>
      </w:r>
      <w:r w:rsidR="000A7205">
        <w:rPr>
          <w:rFonts w:ascii="Times New Roman" w:hAnsi="Times New Roman"/>
          <w:color w:val="000000" w:themeColor="text1"/>
          <w:sz w:val="22"/>
          <w:szCs w:val="22"/>
        </w:rPr>
        <w:tab/>
      </w:r>
      <w:r w:rsidR="000A7205">
        <w:rPr>
          <w:rFonts w:ascii="Times New Roman" w:hAnsi="Times New Roman"/>
          <w:color w:val="000000" w:themeColor="text1"/>
          <w:sz w:val="22"/>
          <w:szCs w:val="22"/>
        </w:rPr>
        <w:tab/>
      </w:r>
      <w:r w:rsidR="000A7205">
        <w:rPr>
          <w:rFonts w:ascii="Times New Roman" w:hAnsi="Times New Roman"/>
          <w:color w:val="000000" w:themeColor="text1"/>
          <w:sz w:val="22"/>
          <w:szCs w:val="22"/>
        </w:rPr>
        <w:tab/>
      </w:r>
      <w:r w:rsidR="000A7205">
        <w:rPr>
          <w:rFonts w:ascii="Times New Roman" w:hAnsi="Times New Roman"/>
          <w:color w:val="000000" w:themeColor="text1"/>
          <w:sz w:val="22"/>
          <w:szCs w:val="22"/>
        </w:rPr>
        <w:tab/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17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-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aching </w:t>
      </w:r>
      <w:sdt>
        <w:sdtPr>
          <w:rPr>
            <w:rFonts w:ascii="Times New Roman" w:hAnsi="Times New Roman" w:cs="Times New Roman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9DA469F" w14:textId="77777777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6E01BE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lastRenderedPageBreak/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hyperlink r:id="rId11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: </w:t>
      </w:r>
      <w:hyperlink r:id="rId12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Academic</w:t>
      </w:r>
      <w:r w:rsidR="006620B9" w:rsidRPr="006E01BE">
        <w:rPr>
          <w:rFonts w:ascii="Times New Roman" w:hAnsi="Times New Roman" w:cs="Times New Roman"/>
          <w:sz w:val="28"/>
          <w:szCs w:val="36"/>
        </w:rPr>
        <w:t xml:space="preserve"> service</w:t>
      </w:r>
    </w:p>
    <w:p w14:paraId="29E04292" w14:textId="150E9B23" w:rsidR="005E6A0C" w:rsidRPr="006E01BE" w:rsidRDefault="005E6A0C" w:rsidP="005E6A0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Leadership and </w:t>
      </w:r>
      <w:r w:rsidR="00F26208" w:rsidRPr="00F26208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1B669184" w14:textId="6D4C9E19" w:rsidR="005E6A0C" w:rsidRPr="006E01BE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ogram Committee Memb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for Graphics Interface Conference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48E94174" w14:textId="77777777" w:rsidR="005E6A0C" w:rsidRPr="00C04959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12B6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olunte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IEEE </w:t>
      </w:r>
      <w:r w:rsidRP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anadian Conference on Electrical and Computer Engineering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CCECE 2025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ACA001" w14:textId="0015800F" w:rsidR="00A93B0F" w:rsidRDefault="005E6A0C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Vice Presiden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Turing Computer Association (S/W Dept.), Univ. of Jinan, China (2015-2016)</w:t>
      </w:r>
    </w:p>
    <w:p w14:paraId="78FA252D" w14:textId="77777777" w:rsidR="00A93B0F" w:rsidRPr="00A93B0F" w:rsidRDefault="00A93B0F" w:rsidP="00A93B0F">
      <w:pPr>
        <w:pStyle w:val="ListParagraph"/>
        <w:spacing w:after="160" w:line="276" w:lineRule="auto"/>
        <w:ind w:left="142"/>
        <w:rPr>
          <w:rFonts w:ascii="Times New Roman" w:hAnsi="Times New Roman" w:cs="Times New Roman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1B2C4228" w:rsidR="003F1F1A" w:rsidRPr="00A63284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TCSVT)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EE17BF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2</w:t>
      </w:r>
      <w:r w:rsidR="003E7D4E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5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 xml:space="preserve"> reviews</w:t>
      </w:r>
    </w:p>
    <w:p w14:paraId="1ADE5D70" w14:textId="77777777" w:rsidR="00E46E6F" w:rsidRPr="00A63284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2"/>
          <w:szCs w:val="22"/>
          <w:lang w:eastAsia="zh-CN"/>
        </w:rPr>
        <w:t xml:space="preserve">IEEE </w:t>
      </w:r>
      <w:r w:rsidRPr="00A63284">
        <w:rPr>
          <w:rFonts w:ascii="Times New Roman" w:hAnsi="Times New Roman" w:cs="Times New Roman" w:hint="eastAsia"/>
          <w:i/>
          <w:iCs/>
          <w:color w:val="000000" w:themeColor="text1"/>
          <w:sz w:val="22"/>
          <w:szCs w:val="22"/>
          <w:lang w:eastAsia="zh-CN"/>
        </w:rPr>
        <w:t xml:space="preserve">Transactions </w:t>
      </w:r>
      <w:r w:rsidRP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>on Visualization and Computer Graphics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 (TVCG)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–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val="en-CA" w:eastAsia="zh-CN"/>
        </w:rPr>
        <w:t>1 review</w:t>
      </w:r>
    </w:p>
    <w:p w14:paraId="7D039BD2" w14:textId="0FF2784B" w:rsidR="00E46E6F" w:rsidRPr="00E46E6F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2"/>
          <w:szCs w:val="22"/>
          <w:lang w:eastAsia="zh-CN"/>
        </w:rPr>
        <w:t xml:space="preserve">IEEE </w:t>
      </w:r>
      <w:r w:rsidRPr="00A63284">
        <w:rPr>
          <w:rFonts w:ascii="Times New Roman" w:hAnsi="Times New Roman" w:cs="Times New Roman" w:hint="eastAsia"/>
          <w:i/>
          <w:iCs/>
          <w:color w:val="000000" w:themeColor="text1"/>
          <w:sz w:val="22"/>
          <w:szCs w:val="22"/>
          <w:lang w:eastAsia="zh-CN"/>
        </w:rPr>
        <w:t xml:space="preserve">Transactions </w:t>
      </w:r>
      <w:r w:rsidRP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on 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Multimedia (TMM)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–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val="en-CA" w:eastAsia="zh-CN"/>
        </w:rPr>
        <w:t>1 review</w:t>
      </w:r>
    </w:p>
    <w:p w14:paraId="3F3D9725" w14:textId="7B367216" w:rsidR="003F1F1A" w:rsidRPr="006E01BE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Canadian Journal of Electrical and Computer Engineering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CJECE)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4 reviews</w:t>
      </w:r>
    </w:p>
    <w:p w14:paraId="05C10550" w14:textId="77777777" w:rsidR="00E46E6F" w:rsidRPr="006E01BE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3 reviews</w:t>
      </w:r>
    </w:p>
    <w:p w14:paraId="5ADE33FA" w14:textId="3B843B6B" w:rsidR="009C3210" w:rsidRPr="006E01BE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51C59F68" w14:textId="4165EFEF" w:rsidR="001F5A4D" w:rsidRPr="006E01BE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2B2D6A"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41E7785A" w14:textId="15428D94" w:rsidR="00873739" w:rsidRPr="006E01BE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="00AC3928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C3928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1E1EBBAC" w14:textId="77777777" w:rsidR="00FE2F36" w:rsidRPr="006E01BE" w:rsidRDefault="00FE2F36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6E01BE" w:rsidRDefault="001F5A4D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597773AD" w:rsidR="00190245" w:rsidRPr="006E01BE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D07EE7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Conference</w:t>
      </w:r>
    </w:p>
    <w:p w14:paraId="4B4A3458" w14:textId="3FFED963" w:rsidR="00187DAE" w:rsidRPr="006E01B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2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4FF6F22A" w:rsidR="00501033" w:rsidRPr="006E01BE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1</w:t>
      </w:r>
      <w:r w:rsidR="00241B5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o</w:t>
      </w:r>
      <w:r w:rsidR="00474C9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2023</w:t>
      </w:r>
      <w:r w:rsidR="00F11CA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&amp;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6E01BE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6E01BE" w:rsidRDefault="00FE2F3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6E01BE" w:rsidRDefault="005D10B4" w:rsidP="009A03D3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77777777" w:rsidR="009A03D3" w:rsidRPr="00AA6017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AA601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esent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UBC ECE Research Day (2025)</w:t>
      </w:r>
    </w:p>
    <w:p w14:paraId="07FCBBF2" w14:textId="77777777" w:rsidR="009A03D3" w:rsidRPr="001375BB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BC Cancer Summi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n Skin Lesion Image Synthesis with Controllable Skin Tone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4)</w:t>
      </w:r>
    </w:p>
    <w:p w14:paraId="1E630EB1" w14:textId="77777777" w:rsidR="009A03D3" w:rsidRPr="006E01BE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Consortium for Advancement of MRI Education and Research in Africa (2023)</w:t>
      </w:r>
    </w:p>
    <w:p w14:paraId="046B6806" w14:textId="3102B6D2" w:rsidR="00075EDC" w:rsidRPr="00075EDC" w:rsidRDefault="009A03D3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Invited Talk 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on Machine Learning in 3D Face Modeling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UBC (Okanagan)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SC Semina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0F2684BC" w14:textId="429BCF6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ublication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05ED8C83" w14:textId="5A6FAB38" w:rsidR="0095419B" w:rsidRPr="006E01BE" w:rsidRDefault="00A50616" w:rsidP="000C63FC">
      <w:pPr>
        <w:pStyle w:val="ListParagraph"/>
        <w:ind w:left="0"/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="00A05BC5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="00860B99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9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860B99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8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</w:t>
      </w:r>
      <w:r w:rsidR="00B818E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A12F56" w14:textId="6180F8BF" w:rsidR="00627372" w:rsidRPr="00860B99" w:rsidRDefault="0062737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860B99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Yan, P.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, Ward, R., Tang, Q., &amp; Du, S. (2025), “Neural 3D Face Shape Stylization Based on Single Style Template via Weakly Supervised Learning”, </w:t>
      </w:r>
      <w:r w:rsidRPr="00860B99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IEEE Transactions on Visualization and Computer Graphics (TVCG)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.       (SCI Journal, 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IF: 4.7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49F2A381" w14:textId="7390FF5B" w:rsidR="0078757D" w:rsidRPr="00860B99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Liu, W., Hopkins, A. M., </w:t>
      </w:r>
      <w:r w:rsidRPr="00860B99">
        <w:rPr>
          <w:rFonts w:ascii="Times New Roman" w:hAnsi="Times New Roman" w:cs="Times New Roman"/>
          <w:b/>
          <w:bCs/>
          <w:color w:val="222222"/>
          <w:sz w:val="22"/>
          <w:szCs w:val="22"/>
          <w:shd w:val="clear" w:color="auto" w:fill="FFFFFF"/>
        </w:rPr>
        <w:t>Yan, P.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, Du, S., Luyt, L. G., Li, Y., &amp; Hou, J. (202</w:t>
      </w:r>
      <w:r w:rsidR="005169A3"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3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)</w:t>
      </w:r>
      <w:r w:rsidR="0088238E"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,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 </w:t>
      </w:r>
      <w:r w:rsidR="00865F9A"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“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Can </w:t>
      </w:r>
      <w:r w:rsidR="008A64CC"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M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achine </w:t>
      </w:r>
      <w:r w:rsidR="008A64CC"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L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earning ‘</w:t>
      </w:r>
      <w:r w:rsidR="008A64CC"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T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ransform’ </w:t>
      </w:r>
      <w:r w:rsidR="008A64CC"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P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eptides/</w:t>
      </w:r>
      <w:r w:rsidR="008A64CC"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P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eptidomimetics into </w:t>
      </w:r>
      <w:r w:rsidR="008A64CC"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S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mall </w:t>
      </w:r>
      <w:r w:rsidR="008A64CC"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M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olecules? A </w:t>
      </w:r>
      <w:r w:rsidR="00865F9A"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C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ase </w:t>
      </w:r>
      <w:r w:rsidR="00865F9A"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S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tudy with </w:t>
      </w:r>
      <w:r w:rsidR="00865F9A"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G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hrelin </w:t>
      </w:r>
      <w:r w:rsidR="00865F9A"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R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eceptor </w:t>
      </w:r>
      <w:r w:rsidR="00865F9A"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L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igands</w:t>
      </w:r>
      <w:r w:rsidR="00865F9A"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”,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 </w:t>
      </w:r>
      <w:r w:rsidRPr="00860B99">
        <w:rPr>
          <w:rFonts w:ascii="Times New Roman" w:hAnsi="Times New Roman" w:cs="Times New Roman"/>
          <w:i/>
          <w:iCs/>
          <w:color w:val="222222"/>
          <w:sz w:val="22"/>
          <w:szCs w:val="22"/>
          <w:shd w:val="clear" w:color="auto" w:fill="FFFFFF"/>
        </w:rPr>
        <w:t>Molecular Diversity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, 1-17.     (</w:t>
      </w:r>
      <w:r w:rsidR="001D70CD"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SCI Journal, </w:t>
      </w:r>
      <w:r w:rsidR="00D46BE2" w:rsidRPr="00860B9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I</w:t>
      </w:r>
      <w:r w:rsidRPr="00860B99">
        <w:rPr>
          <w:rFonts w:ascii="Times New Roman" w:hAnsi="Times New Roman" w:cs="Times New Roman"/>
          <w:color w:val="222222"/>
          <w:sz w:val="22"/>
          <w:szCs w:val="22"/>
          <w:u w:val="single"/>
          <w:shd w:val="clear" w:color="auto" w:fill="FFFFFF"/>
        </w:rPr>
        <w:t>F: 3.364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)</w:t>
      </w:r>
    </w:p>
    <w:p w14:paraId="4CA58F40" w14:textId="736CF6DE" w:rsidR="0002389B" w:rsidRPr="00860B99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860B99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Yan, P.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&amp; Choudhury, S.</w:t>
      </w:r>
      <w:r w:rsidR="00711899"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1)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, “Deep Q-Learning Enabled Joint Optimization of Mobile Edge Computing Multi-Level Task Offloading”, </w:t>
      </w:r>
      <w:r w:rsidRPr="00860B99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Elsevier Computer Communications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  <w:r w:rsidRPr="00860B99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    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SCI Journal, 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IF: 3.923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31826800" w14:textId="22E45FC4" w:rsidR="000F533D" w:rsidRPr="00860B99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860B99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Yan, P.</w:t>
      </w:r>
      <w:r w:rsidRPr="00860B99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 </w:t>
      </w:r>
      <w:r w:rsidRPr="00860B99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vertAlign w:val="superscript"/>
        </w:rPr>
        <w:t>C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Paul, A.</w:t>
      </w:r>
      <w:r w:rsidRPr="00860B99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 </w:t>
      </w:r>
      <w:r w:rsidRPr="00860B99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vertAlign w:val="superscript"/>
        </w:rPr>
        <w:t>C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Yang, Y., Zhang, H., Du, S</w:t>
      </w:r>
      <w:r w:rsidR="005C0A3B"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&amp; Wu, J.</w:t>
      </w:r>
      <w:r w:rsidR="00711899"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1)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, “Non-Iterative </w:t>
      </w:r>
      <w:r w:rsidR="00711899"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Online Sequential Learning 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Strategy for </w:t>
      </w:r>
      <w:r w:rsidR="00711899"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utoencoder and Classifier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”, </w:t>
      </w:r>
      <w:r w:rsidRPr="00860B99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Springer Neural Computing and Applications.       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SCI Journal, 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IF: 6.106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</w:p>
    <w:p w14:paraId="040CDFE4" w14:textId="5425296A" w:rsidR="00847065" w:rsidRPr="00860B99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</w:pP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assone, J.,</w:t>
      </w:r>
      <w:r w:rsidRPr="00860B99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Yan, P.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Simpson, M., Mendhe, C., Mago, V., &amp; Choudhury, S.</w:t>
      </w:r>
      <w:r w:rsidR="0000209E"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0)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“</w:t>
      </w:r>
      <w:r w:rsidR="0000209E"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Utilizing Deep Learning and Graph Mining to Identify Drug Use on Twitter Data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”. </w:t>
      </w:r>
      <w:r w:rsidRPr="00860B99">
        <w:rPr>
          <w:rFonts w:ascii="Times New Roman" w:hAnsi="Times New Roman" w:cs="Times New Roman"/>
          <w:i/>
          <w:iCs/>
          <w:color w:val="222222"/>
          <w:sz w:val="22"/>
          <w:szCs w:val="22"/>
          <w:shd w:val="clear" w:color="auto" w:fill="FFFFFF"/>
        </w:rPr>
        <w:t>BMC Medical Informatics and Decision Making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, </w:t>
      </w:r>
      <w:r w:rsidRPr="00860B99">
        <w:rPr>
          <w:rFonts w:ascii="Times New Roman" w:hAnsi="Times New Roman" w:cs="Times New Roman"/>
          <w:i/>
          <w:iCs/>
          <w:color w:val="222222"/>
          <w:sz w:val="22"/>
          <w:szCs w:val="22"/>
          <w:shd w:val="clear" w:color="auto" w:fill="FFFFFF"/>
        </w:rPr>
        <w:t>20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(11), 1-15.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    (SCI Journal, </w:t>
      </w:r>
      <w:r w:rsidR="00EA5526" w:rsidRPr="00860B9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IF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: 3.546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EB998F3" w14:textId="0E92B441" w:rsidR="00AE5BB2" w:rsidRPr="00860B99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</w:pPr>
      <w:r w:rsidRPr="00860B99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lastRenderedPageBreak/>
        <w:t>Yan</w:t>
      </w:r>
      <w:r w:rsidR="00800311" w:rsidRPr="00860B99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,</w:t>
      </w:r>
      <w:r w:rsidRPr="00860B99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P.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Al-Turjman</w:t>
      </w:r>
      <w:r w:rsidR="005D7C58"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F., Al-Oqily</w:t>
      </w:r>
      <w:r w:rsidR="005D7C58"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I., &amp; Choudhury</w:t>
      </w:r>
      <w:r w:rsidR="005D7C58"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.</w:t>
      </w:r>
      <w:r w:rsidR="0088238E"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0),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“An Energy-Efficient Topology Control Algorithm for Optimizing the Lifetime of Wireless Ad-hoc IoT Networks in 5G and B5G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</w:rPr>
        <w:t>”</w:t>
      </w:r>
      <w:r w:rsidRPr="00860B99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. </w:t>
      </w:r>
      <w:r w:rsidRPr="00860B99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Computer Communications. </w:t>
      </w:r>
      <w:r w:rsidR="00F56677" w:rsidRPr="00860B99">
        <w:rPr>
          <w:rFonts w:ascii="Times New Roman" w:hAnsi="Times New Roman" w:cs="Times New Roman"/>
          <w:color w:val="000000" w:themeColor="text1"/>
          <w:sz w:val="22"/>
          <w:szCs w:val="22"/>
        </w:rPr>
        <w:t>Elsevier.</w:t>
      </w:r>
      <w:r w:rsidRPr="00860B99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    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SCI Journal, </w:t>
      </w:r>
      <w:r w:rsidR="00EA5526" w:rsidRPr="00860B9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IF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: 3.</w:t>
      </w:r>
      <w:r w:rsidR="00847065" w:rsidRPr="00860B9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923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A7048DE" w14:textId="79070D2E" w:rsidR="00DA2116" w:rsidRPr="00860B99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</w:pPr>
      <w:r w:rsidRPr="00860B99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Yan</w:t>
      </w:r>
      <w:r w:rsidR="00800311" w:rsidRPr="00860B99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,</w:t>
      </w:r>
      <w:r w:rsidRPr="00860B99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P.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, </w:t>
      </w: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Choudhury</w:t>
      </w:r>
      <w:r w:rsidR="005D7C58"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,</w:t>
      </w: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 xml:space="preserve"> S., &amp; Wei</w:t>
      </w:r>
      <w:r w:rsidR="005D7C58"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,</w:t>
      </w: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 xml:space="preserve"> R.</w:t>
      </w:r>
      <w:r w:rsidR="0088238E"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 xml:space="preserve"> (</w:t>
      </w:r>
      <w:r w:rsidR="00676C2F"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2020</w:t>
      </w:r>
      <w:r w:rsidR="0088238E"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),</w:t>
      </w: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860B99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. Intelligent and Cognitive Techniques for Internet of Things, IEEE Access Journal.       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SCI Journal, </w:t>
      </w:r>
      <w:r w:rsidR="00EA5526" w:rsidRPr="00860B9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IF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 xml:space="preserve">: </w:t>
      </w:r>
      <w:r w:rsidR="00847065" w:rsidRPr="00860B9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5.456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6C76B561" w14:textId="649CFBDF" w:rsidR="00BE357C" w:rsidRPr="00860B99" w:rsidRDefault="00DA2116" w:rsidP="008D1192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860B99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Yan, P.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&amp; Feng, Y.</w:t>
      </w:r>
      <w:r w:rsidR="00917647"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18),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“Using Convolution and Deep Learning in Gomoku Game Artificial Intelligence”. </w:t>
      </w:r>
      <w:r w:rsidRPr="00860B99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Modern Physics Letters A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, 28(03).     (SCI Journal, </w:t>
      </w:r>
      <w:r w:rsidR="00EA5526" w:rsidRPr="00860B9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IF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: 1.367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267C1B76" w14:textId="77777777" w:rsidR="00BE357C" w:rsidRPr="00BE357C" w:rsidRDefault="00BE357C" w:rsidP="00BE357C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75B5B7C6" w14:textId="77777777" w:rsidR="00DA2116" w:rsidRPr="006E01BE" w:rsidRDefault="00DA2116" w:rsidP="0068524A">
      <w:pPr>
        <w:pStyle w:val="ListParagraph"/>
        <w:ind w:left="0"/>
        <w:jc w:val="both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E03ADFB" w14:textId="3238784F" w:rsidR="00E72DC6" w:rsidRPr="00860B99" w:rsidRDefault="00E72DC6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</w:pPr>
      <w:r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Yan, P.*</w:t>
      </w:r>
      <w:r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, Ward, R., Tang, Q., &amp; Du, S., “Estimating Virtual Camera FOV to Reduce Perspective Shape Distortion in 2D-to-3D Face Reconstruction”. Accepted by</w:t>
      </w:r>
      <w:r w:rsidRPr="00860B99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 xml:space="preserve"> the</w:t>
      </w:r>
      <w:r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 </w:t>
      </w:r>
      <w:r w:rsidRPr="00860B99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>International Conference on Image Processing (ICIP)</w:t>
      </w:r>
      <w:r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. 2025.</w:t>
      </w:r>
    </w:p>
    <w:p w14:paraId="33C045C1" w14:textId="7144F51E" w:rsidR="00861D95" w:rsidRPr="00860B99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</w:pPr>
      <w:r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Yan, P.</w:t>
      </w:r>
      <w:r w:rsidR="00105D60"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*</w:t>
      </w:r>
      <w:r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C04959"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In </w:t>
      </w:r>
      <w:r w:rsidR="00C04959" w:rsidRPr="00860B99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 xml:space="preserve">Proceedings of the </w:t>
      </w:r>
      <w:r w:rsidR="006C3182" w:rsidRPr="00860B99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>IEEE/CVF Winter Conference on Applications of Computer Vision (WACV)</w:t>
      </w:r>
      <w:r w:rsidR="006C3182"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. </w:t>
      </w:r>
      <w:r w:rsidR="00C270A0"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2025. (</w:t>
      </w:r>
      <w:r w:rsidR="00105D60"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Oral</w:t>
      </w:r>
      <w:r w:rsidR="009D4E26"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;</w:t>
      </w:r>
      <w:r w:rsidR="00105D60"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 xml:space="preserve"> </w:t>
      </w:r>
      <w:r w:rsidR="009D4E26"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A</w:t>
      </w:r>
      <w:r w:rsidR="006C3182"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ccepted in Round 1</w:t>
      </w:r>
      <w:r w:rsidR="009D4E26"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;</w:t>
      </w:r>
      <w:r w:rsidR="006C3182"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 xml:space="preserve"> </w:t>
      </w:r>
      <w:r w:rsidR="009D4E26"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A</w:t>
      </w:r>
      <w:r w:rsidR="006C3182"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cceptance rate 12%</w:t>
      </w:r>
      <w:r w:rsidR="006C3182"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)</w:t>
      </w:r>
    </w:p>
    <w:p w14:paraId="55AF36BC" w14:textId="77C10B49" w:rsidR="001B7040" w:rsidRPr="00860B99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</w:pPr>
      <w:r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Qiu, Z.</w:t>
      </w:r>
      <w:r w:rsidR="00067298"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*</w:t>
      </w:r>
      <w:r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,</w:t>
      </w:r>
      <w:r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 xml:space="preserve"> Yan, P.</w:t>
      </w:r>
      <w:r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, &amp; Cai, Z., “Large Language Models </w:t>
      </w:r>
      <w:r w:rsidR="0066399C"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for</w:t>
      </w:r>
      <w:r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 Second Language English Writing Assessments: An Exploratory Comparison”. </w:t>
      </w:r>
      <w:r w:rsidR="00C85676"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In </w:t>
      </w:r>
      <w:r w:rsidR="00FB7FB8" w:rsidRPr="00860B99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>P</w:t>
      </w:r>
      <w:r w:rsidR="00C85676" w:rsidRPr="00860B99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>roceeding of</w:t>
      </w:r>
      <w:r w:rsidRPr="00860B99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 xml:space="preserve"> </w:t>
      </w:r>
      <w:r w:rsidR="0066399C" w:rsidRPr="00860B99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>the</w:t>
      </w:r>
      <w:r w:rsidRPr="00860B99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 xml:space="preserve"> 38th Pacific Asia Conference on Language, Information and Computation (PACLIC 38)</w:t>
      </w:r>
      <w:r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. 2024.</w:t>
      </w:r>
    </w:p>
    <w:p w14:paraId="3D086A54" w14:textId="03CD3533" w:rsidR="0064016C" w:rsidRPr="00860B99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</w:pPr>
      <w:r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Yan, P.</w:t>
      </w:r>
      <w:r w:rsidR="00D054C2"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*</w:t>
      </w:r>
      <w:r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, </w:t>
      </w:r>
      <w:r w:rsidR="000148EA"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Ward, R., Wang, D., Tang, Q., &amp; Du, S.,</w:t>
      </w:r>
      <w:r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 </w:t>
      </w:r>
      <w:r w:rsidR="000148EA"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“</w:t>
      </w:r>
      <w:r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Learning Disentangled Features for NeRF-based Face Reconstruction</w:t>
      </w:r>
      <w:r w:rsidR="000148EA"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”. </w:t>
      </w:r>
      <w:r w:rsidR="00861D95"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In </w:t>
      </w:r>
      <w:r w:rsidR="00861D95" w:rsidRPr="00860B99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>Proceedings of</w:t>
      </w:r>
      <w:r w:rsidR="000148EA" w:rsidRPr="00860B99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 xml:space="preserve"> the</w:t>
      </w:r>
      <w:r w:rsidR="000148EA"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 </w:t>
      </w:r>
      <w:r w:rsidR="000148EA" w:rsidRPr="00860B99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>International Conference on Image Processing (ICIP)</w:t>
      </w:r>
      <w:r w:rsidR="000148EA"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. 2023.</w:t>
      </w:r>
    </w:p>
    <w:p w14:paraId="71847150" w14:textId="1BE77E84" w:rsidR="008B4134" w:rsidRPr="00860B99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Yan, P.</w:t>
      </w:r>
      <w:r w:rsidR="00DF2B0F"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*</w:t>
      </w:r>
      <w:r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, Gregson</w:t>
      </w:r>
      <w:r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,</w:t>
      </w:r>
      <w:r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 J., Tang, Q., Ward, R., Xu, Z., &amp; Du, S. “NEO-3DF: Novel Editing-Oriented 3D Face Creation and Reconstruction”. </w:t>
      </w:r>
      <w:r w:rsidR="005151AC"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In</w:t>
      </w:r>
      <w:r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 </w:t>
      </w:r>
      <w:r w:rsidR="004E3E90" w:rsidRPr="00860B99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>Proceedings</w:t>
      </w:r>
      <w:r w:rsidR="005151AC" w:rsidRPr="00860B99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 xml:space="preserve"> of</w:t>
      </w:r>
      <w:r w:rsidR="005151AC"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 </w:t>
      </w:r>
      <w:r w:rsidR="004E3E90" w:rsidRPr="00860B99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>the</w:t>
      </w:r>
      <w:r w:rsidRPr="00860B99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 xml:space="preserve"> Asian Conference on Computer Vision (ACCV)</w:t>
      </w:r>
      <w:r w:rsidR="008E57F7"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.</w:t>
      </w:r>
      <w:r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860B99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860B99">
        <w:rPr>
          <w:rFonts w:ascii="Times New Roman" w:eastAsia="Times New Roman" w:hAnsi="Times New Roman" w:cs="Times New Roman"/>
          <w:color w:val="222222"/>
          <w:sz w:val="22"/>
          <w:szCs w:val="22"/>
          <w:shd w:val="clear" w:color="auto" w:fill="FFFFFF"/>
          <w:lang w:val="en-CA"/>
        </w:rPr>
        <w:t xml:space="preserve">Mehajabin, N., </w:t>
      </w:r>
      <w:r w:rsidRPr="00860B99">
        <w:rPr>
          <w:rFonts w:ascii="Times New Roman" w:eastAsia="Times New Roman" w:hAnsi="Times New Roman" w:cs="Times New Roman"/>
          <w:b/>
          <w:bCs/>
          <w:color w:val="222222"/>
          <w:sz w:val="22"/>
          <w:szCs w:val="22"/>
          <w:shd w:val="clear" w:color="auto" w:fill="FFFFFF"/>
          <w:lang w:val="en-CA"/>
        </w:rPr>
        <w:t>Yan, P.</w:t>
      </w:r>
      <w:r w:rsidRPr="00860B99">
        <w:rPr>
          <w:rFonts w:ascii="Times New Roman" w:eastAsia="Times New Roman" w:hAnsi="Times New Roman" w:cs="Times New Roman"/>
          <w:color w:val="222222"/>
          <w:sz w:val="22"/>
          <w:szCs w:val="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 w:rsidRPr="00860B99">
        <w:rPr>
          <w:rFonts w:ascii="Times New Roman" w:eastAsia="Times New Roman" w:hAnsi="Times New Roman" w:cs="Times New Roman"/>
          <w:color w:val="222222"/>
          <w:sz w:val="22"/>
          <w:szCs w:val="22"/>
          <w:shd w:val="clear" w:color="auto" w:fill="FFFFFF"/>
          <w:lang w:val="en-CA"/>
        </w:rPr>
        <w:t xml:space="preserve"> In </w:t>
      </w:r>
      <w:r w:rsidR="009932A6" w:rsidRPr="00860B99">
        <w:rPr>
          <w:rFonts w:ascii="Times New Roman" w:eastAsia="Times New Roman" w:hAnsi="Times New Roman" w:cs="Times New Roman"/>
          <w:i/>
          <w:iCs/>
          <w:color w:val="222222"/>
          <w:sz w:val="22"/>
          <w:szCs w:val="22"/>
          <w:shd w:val="clear" w:color="auto" w:fill="FFFFFF"/>
          <w:lang w:val="en-CA"/>
        </w:rPr>
        <w:t>Proceedings of the 55th Hawaii International Conference on System Sciences</w:t>
      </w:r>
      <w:r w:rsidR="00EF6739" w:rsidRPr="00860B99">
        <w:rPr>
          <w:rFonts w:ascii="Times New Roman" w:eastAsia="Times New Roman" w:hAnsi="Times New Roman" w:cs="Times New Roman"/>
          <w:color w:val="222222"/>
          <w:sz w:val="22"/>
          <w:szCs w:val="22"/>
          <w:shd w:val="clear" w:color="auto" w:fill="FFFFFF"/>
          <w:lang w:val="en-CA"/>
        </w:rPr>
        <w:t>. 2022</w:t>
      </w:r>
    </w:p>
    <w:p w14:paraId="1B668B7E" w14:textId="1D640E64" w:rsidR="001F1FFF" w:rsidRPr="00860B99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860B99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  <w:lang w:eastAsia="zh-CN"/>
        </w:rPr>
        <w:t>Yan, P.</w:t>
      </w:r>
      <w:r w:rsidR="009958CA" w:rsidRPr="00860B99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  <w:lang w:eastAsia="zh-CN"/>
        </w:rPr>
        <w:t>*</w:t>
      </w: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, &amp; Choudhury, S., “Optimizing Mobile Edge Computing Multi-Level Task Offloading via Deep</w:t>
      </w:r>
      <w:r w:rsidRPr="00860B99">
        <w:rPr>
          <w:rFonts w:ascii="Times New Roman" w:eastAsia="Times New Roman" w:hAnsi="Times New Roman" w:cs="Times New Roman"/>
          <w:iCs/>
          <w:color w:val="000000" w:themeColor="text1"/>
          <w:sz w:val="22"/>
          <w:szCs w:val="22"/>
          <w:shd w:val="clear" w:color="auto" w:fill="FFFFFF"/>
          <w:lang w:eastAsia="zh-CN"/>
        </w:rPr>
        <w:t xml:space="preserve"> Reinforcement Learning”. </w:t>
      </w: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In </w:t>
      </w:r>
      <w:r w:rsidR="002D242C" w:rsidRPr="00860B99">
        <w:rPr>
          <w:rFonts w:ascii="Times New Roman" w:eastAsia="Times New Roman" w:hAnsi="Times New Roman" w:cs="Times New Roman"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 xml:space="preserve">Proceedings of the </w:t>
      </w:r>
      <w:r w:rsidRPr="00860B99">
        <w:rPr>
          <w:rFonts w:ascii="Times New Roman" w:eastAsia="Times New Roman" w:hAnsi="Times New Roman" w:cs="Times New Roman"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>ICC 2020-2020 IEEE International Conference on Communications (ICC)</w:t>
      </w: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. IEEE. 2020.</w:t>
      </w:r>
    </w:p>
    <w:p w14:paraId="29DCEB50" w14:textId="33715203" w:rsidR="003A75BE" w:rsidRPr="00860B99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Emu</w:t>
      </w:r>
      <w:r w:rsidR="005D7C58"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,</w:t>
      </w: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 xml:space="preserve"> M., </w:t>
      </w:r>
      <w:r w:rsidRPr="00860B99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  <w:lang w:eastAsia="zh-CN"/>
        </w:rPr>
        <w:t>Yan</w:t>
      </w:r>
      <w:r w:rsidR="00195DB3" w:rsidRPr="00860B99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  <w:lang w:eastAsia="zh-CN"/>
        </w:rPr>
        <w:t>,</w:t>
      </w:r>
      <w:r w:rsidRPr="00860B99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 P</w:t>
      </w: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.</w:t>
      </w:r>
      <w:r w:rsidR="009958CA"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*</w:t>
      </w: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, Choudhury</w:t>
      </w:r>
      <w:r w:rsidR="005D7C58"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,</w:t>
      </w: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860B99">
        <w:rPr>
          <w:rFonts w:ascii="Times New Roman" w:eastAsia="Times New Roman" w:hAnsi="Times New Roman" w:cs="Times New Roman"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 xml:space="preserve">Proceedings of the </w:t>
      </w:r>
      <w:r w:rsidRPr="00860B99">
        <w:rPr>
          <w:rFonts w:ascii="Times New Roman" w:eastAsia="Times New Roman" w:hAnsi="Times New Roman" w:cs="Times New Roman"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>ICC 2020-2020 IEEE International Conference on Communications (ICC) on Convergent IoT</w:t>
      </w: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. IEEE.</w:t>
      </w:r>
      <w:r w:rsidR="00997F19"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 xml:space="preserve"> 2020</w:t>
      </w:r>
    </w:p>
    <w:p w14:paraId="55BD913A" w14:textId="46BF4971" w:rsidR="00DA2116" w:rsidRPr="00860B99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Yan, P.</w:t>
      </w:r>
      <w:r w:rsidR="009958CA"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*</w:t>
      </w: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860B99">
        <w:rPr>
          <w:rFonts w:ascii="Times New Roman" w:eastAsia="Times New Roman" w:hAnsi="Times New Roman" w:cs="Times New Roman"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 xml:space="preserve">Proceedings of the </w:t>
      </w:r>
      <w:r w:rsidRPr="00860B99">
        <w:rPr>
          <w:rFonts w:ascii="Times New Roman" w:eastAsia="Times New Roman" w:hAnsi="Times New Roman" w:cs="Times New Roman"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>ICC 2019-2019 IEEE International Conference on Communications (ICC)</w:t>
      </w: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860B99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Yan, P.</w:t>
      </w:r>
      <w:r w:rsidR="009958CA"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*</w:t>
      </w: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, &amp; Feng, Y. “A Hybrid Gomoku Deep Learning Artificial Intelligence”. In </w:t>
      </w:r>
      <w:r w:rsidRPr="00860B99">
        <w:rPr>
          <w:rFonts w:ascii="Times New Roman" w:eastAsia="Times New Roman" w:hAnsi="Times New Roman" w:cs="Times New Roman"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>Proceedings of the 2018 Artificial Intelligence and Cloud Computing Conference</w:t>
      </w: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 (pp. 48-52). ACM. December, 2018.</w:t>
      </w:r>
    </w:p>
    <w:p w14:paraId="0A8BA1DE" w14:textId="77777777" w:rsidR="000702CC" w:rsidRDefault="000702CC" w:rsidP="000702CC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2994A213" w14:textId="2937AF50" w:rsidR="000702CC" w:rsidRPr="000702CC" w:rsidRDefault="000702CC" w:rsidP="000702C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print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3538BB43" w14:textId="23C21690" w:rsidR="00F11CA7" w:rsidRPr="007D7AA2" w:rsidRDefault="000702CC" w:rsidP="00821D6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D7AA2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Yan, P.</w:t>
      </w:r>
      <w:r w:rsidRPr="007D7AA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eastAsia="zh-CN"/>
        </w:rPr>
        <w:t xml:space="preserve">, Ward, R., </w:t>
      </w:r>
      <w:r w:rsidR="001A3C02" w:rsidRPr="007D7AA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eastAsia="zh-CN"/>
        </w:rPr>
        <w:t xml:space="preserve">Wang, D., Tang, Q., </w:t>
      </w:r>
      <w:r w:rsidR="001A3C02" w:rsidRPr="007D7AA2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&amp; Du, S., “StyleMorpheus: A Style-Based 3D-Aware Morphable Face Model”. arXiv preprint. 2025.</w:t>
      </w:r>
    </w:p>
    <w:p w14:paraId="552BE3A8" w14:textId="77777777" w:rsidR="007D7AA2" w:rsidRPr="007D7AA2" w:rsidRDefault="007D7AA2" w:rsidP="007D7AA2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09495740" w14:textId="6C64270B" w:rsidR="00AC54FE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</w:rPr>
        <w:t>*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indicates the presenter.</w:t>
      </w:r>
    </w:p>
    <w:p w14:paraId="3B46CBF0" w14:textId="53E0BA4D" w:rsidR="0095419B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vertAlign w:val="superscript"/>
        </w:rPr>
        <w:t>C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 indicates co-first authorship.</w:t>
      </w:r>
    </w:p>
    <w:p w14:paraId="21A03C5D" w14:textId="77777777" w:rsidR="00705B26" w:rsidRPr="006E01BE" w:rsidRDefault="00705B26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</w:p>
    <w:p w14:paraId="6A6BFBA2" w14:textId="5D7CA390" w:rsidR="00DA2116" w:rsidRPr="006E01BE" w:rsidRDefault="00B818EB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elected </w:t>
      </w:r>
      <w:r w:rsidR="00DA2116" w:rsidRPr="006E01BE">
        <w:rPr>
          <w:rFonts w:ascii="Times New Roman" w:hAnsi="Times New Roman" w:cs="Times New Roman"/>
          <w:sz w:val="28"/>
          <w:szCs w:val="36"/>
        </w:rPr>
        <w:t>Awards and Honors</w:t>
      </w:r>
    </w:p>
    <w:p w14:paraId="4F79143A" w14:textId="72C36F22" w:rsidR="00D5731F" w:rsidRPr="006E01BE" w:rsidRDefault="00D5731F" w:rsidP="005B264F">
      <w:pPr>
        <w:pStyle w:val="ListParagraph"/>
        <w:ind w:left="0"/>
        <w:rPr>
          <w:rFonts w:ascii="Times New Roman" w:hAnsi="Times New Roman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6E01BE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0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e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06528E36" w:rsidR="00847161" w:rsidRPr="006E01BE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by Vector Institute, </w:t>
      </w:r>
      <w:r w:rsidR="006371EA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A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$17,500</w:t>
      </w:r>
    </w:p>
    <w:p w14:paraId="23E1F56B" w14:textId="77777777" w:rsidR="00847161" w:rsidRPr="006E01BE" w:rsidRDefault="00847161" w:rsidP="00847161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E01BE" w:rsidRDefault="00847161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6E01BE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61467AB5" w14:textId="5D45CD20" w:rsidR="0014613F" w:rsidRPr="0014613F" w:rsidRDefault="00441D77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47DE9960" w14:textId="77777777" w:rsidR="0014613F" w:rsidRPr="0014613F" w:rsidRDefault="0014613F" w:rsidP="0014613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6"/>
          <w:szCs w:val="6"/>
          <w:lang w:eastAsia="zh-CN"/>
        </w:rPr>
      </w:pPr>
    </w:p>
    <w:p w14:paraId="5D940CDD" w14:textId="45B8D1C1" w:rsidR="0014613F" w:rsidRPr="006E01BE" w:rsidRDefault="0014613F" w:rsidP="0014613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8F49F1" w14:textId="28DB8485" w:rsidR="0014613F" w:rsidRPr="0014613F" w:rsidRDefault="0014613F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5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)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EEE Signal Processing Society (SPS) Travel Grant</w:t>
      </w:r>
    </w:p>
    <w:p w14:paraId="174E29FF" w14:textId="2A7416CF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roject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2CADE73E" w14:textId="049F98BC" w:rsidR="00DA2116" w:rsidRPr="006E01BE" w:rsidRDefault="00A5626B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7601CA2" w14:textId="2D72C5BE" w:rsidR="00EC21A9" w:rsidRDefault="00A358F3" w:rsidP="00334D9A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</w:t>
      </w:r>
      <w:r w:rsidR="00043121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3D </w:t>
      </w:r>
      <w:r w:rsidR="00334D9A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Head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Reconstruction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nd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 w:rsidR="000B2AB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ab/>
      </w:r>
      <w:r w:rsidR="000B2AB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ab/>
      </w:r>
      <w:hyperlink r:id="rId14" w:history="1">
        <w:r w:rsidR="000B2ABD" w:rsidRPr="00066D23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flame-head-tracker</w:t>
        </w:r>
      </w:hyperlink>
    </w:p>
    <w:p w14:paraId="5D5CA229" w14:textId="1C1EDF55" w:rsidR="00EC21A9" w:rsidRDefault="00052640" w:rsidP="00EC21A9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>
        <w:rPr>
          <w:rFonts w:ascii="Segoe UI Emoji" w:hAnsi="Segoe UI Emoji" w:cs="Segoe UI Emoji"/>
          <w:color w:val="000000" w:themeColor="text1"/>
          <w:sz w:val="22"/>
          <w:szCs w:val="22"/>
          <w:lang w:eastAsia="zh-CN"/>
        </w:rPr>
        <w:t>⭐</w:t>
      </w:r>
      <w:r w:rsidR="00A358F3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D14214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Github </w:t>
      </w:r>
      <w:r w:rsidR="002A74C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80</w:t>
      </w:r>
      <w:r w:rsidR="00735B98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+</w:t>
      </w:r>
      <w:r w:rsidR="00A358F3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tars</w:t>
      </w:r>
    </w:p>
    <w:p w14:paraId="3D05986C" w14:textId="2CC505AC" w:rsidR="00886955" w:rsidRPr="00EC21A9" w:rsidRDefault="00EC21A9" w:rsidP="00EC21A9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EC21A9">
        <w:rPr>
          <w:rFonts w:ascii="Times New Roman" w:hAnsi="Times New Roman" w:cs="Times New Roman"/>
          <w:color w:val="000000" w:themeColor="text1"/>
          <w:sz w:val="22"/>
          <w:szCs w:val="22"/>
        </w:rPr>
        <w:t>D</w:t>
      </w:r>
      <w:r w:rsidR="00334D9A" w:rsidRPr="00EC21A9">
        <w:rPr>
          <w:rFonts w:ascii="Times New Roman" w:hAnsi="Times New Roman" w:cs="Times New Roman"/>
          <w:color w:val="000000" w:themeColor="text1"/>
          <w:sz w:val="22"/>
          <w:szCs w:val="22"/>
        </w:rPr>
        <w:t>eveloped a 3D head tracking pipeline capable of performing 3D head reconstruction from a single image or tracking the 3D head from a monocular video. The results can be used in 3D head avatar training, video aftereffects, etc.</w:t>
      </w:r>
    </w:p>
    <w:p w14:paraId="05E516A9" w14:textId="77777777" w:rsidR="00886955" w:rsidRPr="00FB0C22" w:rsidRDefault="00886955" w:rsidP="00886955">
      <w:pPr>
        <w:pStyle w:val="ListParagraph"/>
        <w:spacing w:after="160" w:line="300" w:lineRule="auto"/>
        <w:ind w:left="270"/>
        <w:rPr>
          <w:rFonts w:ascii="Times New Roman" w:hAnsi="Times New Roman" w:cs="Times New Roman"/>
          <w:color w:val="000000" w:themeColor="text1"/>
          <w:sz w:val="12"/>
          <w:szCs w:val="12"/>
          <w:lang w:eastAsia="zh-CN"/>
        </w:rPr>
      </w:pPr>
    </w:p>
    <w:p w14:paraId="441BCAA3" w14:textId="6E62FB1A" w:rsidR="00BD0454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GS-based 3D Head Creation</w:t>
      </w:r>
      <w:r w:rsidR="000B2AB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ab/>
      </w:r>
      <w:hyperlink r:id="rId15" w:history="1">
        <w:r w:rsidR="000B2ABD" w:rsidRPr="00066D23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dejavu</w:t>
        </w:r>
      </w:hyperlink>
    </w:p>
    <w:p w14:paraId="5A81FC33" w14:textId="43F243D0" w:rsidR="00BD0454" w:rsidRDefault="00283E6C" w:rsidP="00BD045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>
        <w:rPr>
          <w:rFonts w:ascii="Apple Color Emoji" w:hAnsi="Apple Color Emoji" w:cs="Times New Roman"/>
          <w:color w:val="000000" w:themeColor="text1"/>
          <w:sz w:val="22"/>
          <w:szCs w:val="22"/>
          <w:lang w:eastAsia="zh-CN"/>
        </w:rPr>
        <w:t>⭐️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473E53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Github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40+ Stars</w:t>
      </w:r>
    </w:p>
    <w:p w14:paraId="160EEAFE" w14:textId="55E804CD" w:rsidR="00886955" w:rsidRPr="00BD0454" w:rsidRDefault="00BD0454" w:rsidP="00BD045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BD0454">
        <w:rPr>
          <w:rFonts w:ascii="Times New Roman" w:hAnsi="Times New Roman" w:cs="Times New Roman"/>
          <w:color w:val="000000" w:themeColor="text1"/>
          <w:sz w:val="22"/>
          <w:szCs w:val="22"/>
        </w:rPr>
        <w:t>Developed</w:t>
      </w:r>
      <w:r w:rsidR="00FB0C22" w:rsidRPr="00BD045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a 3D Gaussian-based method for creating animatable head avatars using monocular video as training data. This work was accepted at WACV 2025 in the first round</w:t>
      </w:r>
      <w:r w:rsidR="00886955" w:rsidRPr="00BD0454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28343A68" w14:textId="31EE17AC" w:rsidR="00886955" w:rsidRPr="00FB0C22" w:rsidRDefault="00334D9A" w:rsidP="00886955">
      <w:pPr>
        <w:pStyle w:val="ListParagraph"/>
        <w:spacing w:after="160" w:line="300" w:lineRule="auto"/>
        <w:ind w:left="270"/>
        <w:rPr>
          <w:rFonts w:ascii="Times New Roman" w:hAnsi="Times New Roman" w:cs="Times New Roman"/>
          <w:color w:val="000000" w:themeColor="text1"/>
          <w:sz w:val="12"/>
          <w:szCs w:val="12"/>
          <w:lang w:eastAsia="zh-CN"/>
        </w:rPr>
      </w:pPr>
      <w:r w:rsidRPr="00334D9A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3B931331" w14:textId="5DA41907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) Mesh-based Neural 3D Face Style Transfer</w:t>
      </w:r>
      <w:r w:rsidR="000B2AB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ab/>
      </w:r>
      <w:r w:rsidR="000B2AB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ab/>
      </w:r>
      <w:hyperlink r:id="rId16" w:history="1">
        <w:r w:rsidR="000B2ABD" w:rsidRPr="00066D23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style</w:t>
        </w:r>
      </w:hyperlink>
    </w:p>
    <w:p w14:paraId="7AA211F9" w14:textId="08A9C753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NeRF-based 3D Face</w:t>
      </w:r>
      <w:r w:rsidR="000B2AB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ab/>
      </w:r>
      <w:r w:rsidR="000B2AB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ab/>
      </w:r>
      <w:r w:rsidR="000B2AB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ab/>
      </w:r>
      <w:hyperlink r:id="rId17" w:history="1">
        <w:r w:rsidR="000B2ABD" w:rsidRPr="00066D23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ubc-3d-vision-lab/StyleMorpheus</w:t>
        </w:r>
      </w:hyperlink>
    </w:p>
    <w:p w14:paraId="155C4734" w14:textId="17AF0942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 Face Creation and Editing</w:t>
      </w:r>
      <w:r w:rsidR="000B2AB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ab/>
      </w:r>
      <w:r w:rsidR="000B2AB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ab/>
      </w:r>
      <w:hyperlink r:id="rId18" w:history="1">
        <w:r w:rsidR="000B2ABD" w:rsidRPr="00066D23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neo3df</w:t>
        </w:r>
      </w:hyperlink>
    </w:p>
    <w:p w14:paraId="557D823B" w14:textId="0E693FFC" w:rsidR="002042BB" w:rsidRPr="006E01BE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0B2ABD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ab/>
      </w:r>
      <w:r w:rsidR="000B2ABD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ab/>
      </w:r>
      <w:hyperlink r:id="rId19" w:history="1">
        <w:r w:rsidR="00ED5F09" w:rsidRPr="00066D23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www.youtube.com/watch?v=W8Tx`</w:t>
        </w:r>
      </w:hyperlink>
    </w:p>
    <w:p w14:paraId="2417B4DE" w14:textId="77777777" w:rsidR="00FB0C22" w:rsidRPr="00FB0C22" w:rsidRDefault="00FB0C22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14"/>
          <w:szCs w:val="14"/>
          <w:lang w:eastAsia="zh-CN"/>
        </w:rPr>
      </w:pPr>
    </w:p>
    <w:p w14:paraId="44539F06" w14:textId="25936F0B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390BD6BC" w14:textId="2C0684BF" w:rsidR="00A658E8" w:rsidRPr="00A658E8" w:rsidRDefault="00976DB5" w:rsidP="00A658E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5) </w:t>
      </w:r>
      <w:r w:rsidRPr="00976DB5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mesh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: Differentiable Hybrid 3D Rendering Pipeline</w:t>
      </w:r>
      <w:r w:rsidR="00ED5F0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ab/>
      </w:r>
      <w:hyperlink r:id="rId20" w:history="1">
        <w:r w:rsidR="00ED5F09" w:rsidRPr="00066D23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gmesh</w:t>
        </w:r>
      </w:hyperlink>
    </w:p>
    <w:p w14:paraId="76342454" w14:textId="5A683616" w:rsidR="00FB0C22" w:rsidRPr="00A658E8" w:rsidRDefault="004E64A7" w:rsidP="00A658E8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4E64A7">
        <w:rPr>
          <w:rFonts w:ascii="Times New Roman" w:hAnsi="Times New Roman" w:cs="Times New Roman"/>
          <w:color w:val="000000" w:themeColor="text1"/>
          <w:sz w:val="22"/>
          <w:szCs w:val="22"/>
        </w:rPr>
        <w:t>Developed</w:t>
      </w:r>
      <w:r w:rsidR="00FB0C22" w:rsidRPr="00A658E8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a pipeline for differentiable hybrid rendering of scenes that </w:t>
      </w:r>
      <w:r w:rsidR="00253634">
        <w:rPr>
          <w:rFonts w:ascii="Times New Roman" w:hAnsi="Times New Roman" w:cs="Times New Roman"/>
          <w:color w:val="000000" w:themeColor="text1"/>
          <w:sz w:val="22"/>
          <w:szCs w:val="22"/>
        </w:rPr>
        <w:t>contains both</w:t>
      </w:r>
      <w:r w:rsidR="00FB0C22" w:rsidRPr="00A658E8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3D Gaussians and </w:t>
      </w:r>
      <w:r w:rsidR="0025363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3D </w:t>
      </w:r>
      <w:r w:rsidR="00FB0C22" w:rsidRPr="00A658E8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meshes. </w:t>
      </w:r>
      <w:r w:rsidR="00C103FA">
        <w:rPr>
          <w:rFonts w:ascii="Times New Roman" w:hAnsi="Times New Roman" w:cs="Times New Roman"/>
          <w:color w:val="000000" w:themeColor="text1"/>
          <w:sz w:val="22"/>
          <w:szCs w:val="22"/>
        </w:rPr>
        <w:t>I</w:t>
      </w:r>
      <w:r w:rsidR="00FB0C22" w:rsidRPr="00A658E8">
        <w:rPr>
          <w:rFonts w:ascii="Times New Roman" w:hAnsi="Times New Roman" w:cs="Times New Roman"/>
          <w:color w:val="000000" w:themeColor="text1"/>
          <w:sz w:val="22"/>
          <w:szCs w:val="22"/>
        </w:rPr>
        <w:t>t supports end-to-end learning and seamless integration with Py</w:t>
      </w:r>
      <w:r w:rsidR="00BA20FC">
        <w:rPr>
          <w:rFonts w:ascii="Times New Roman" w:hAnsi="Times New Roman" w:cs="Times New Roman"/>
          <w:color w:val="000000" w:themeColor="text1"/>
          <w:sz w:val="22"/>
          <w:szCs w:val="22"/>
        </w:rPr>
        <w:t>t</w:t>
      </w:r>
      <w:r w:rsidR="00FB0C22" w:rsidRPr="00A658E8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orch </w:t>
      </w:r>
      <w:r w:rsidR="00BA20FC">
        <w:rPr>
          <w:rFonts w:ascii="Times New Roman" w:hAnsi="Times New Roman" w:cs="Times New Roman"/>
          <w:color w:val="000000" w:themeColor="text1"/>
          <w:sz w:val="22"/>
          <w:szCs w:val="22"/>
        </w:rPr>
        <w:t>pipelines</w:t>
      </w:r>
      <w:r w:rsidR="00FB0C22" w:rsidRPr="00A658E8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3051B9CD" w14:textId="77777777" w:rsidR="00FB0C22" w:rsidRPr="00FB0C22" w:rsidRDefault="00FB0C22" w:rsidP="00FB0C22">
      <w:pPr>
        <w:pStyle w:val="ListParagraph"/>
        <w:spacing w:after="160" w:line="300" w:lineRule="auto"/>
        <w:ind w:left="270"/>
        <w:rPr>
          <w:rFonts w:ascii="Times New Roman" w:hAnsi="Times New Roman" w:cs="Times New Roman"/>
          <w:color w:val="000000" w:themeColor="text1"/>
          <w:sz w:val="12"/>
          <w:szCs w:val="12"/>
          <w:lang w:eastAsia="zh-CN"/>
        </w:rPr>
      </w:pPr>
    </w:p>
    <w:p w14:paraId="3BE9F5CA" w14:textId="40BAD5A4" w:rsidR="0048092B" w:rsidRPr="006E01BE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Demo</w:t>
      </w:r>
      <w:r w:rsidR="00ED5F0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ab/>
      </w:r>
      <w:hyperlink r:id="rId21" w:history="1">
        <w:r w:rsidR="00ED5F09" w:rsidRPr="00066D23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zenflow</w:t>
        </w:r>
      </w:hyperlink>
    </w:p>
    <w:p w14:paraId="57088890" w14:textId="4BB9E275" w:rsidR="00DA2116" w:rsidRPr="006E01BE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User Interface</w:t>
      </w:r>
      <w:r w:rsidR="00ED5F0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ab/>
      </w:r>
      <w:hyperlink r:id="rId22" w:history="1">
        <w:r w:rsidR="00ED5F09" w:rsidRPr="00066D23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www.youtube.com/watch?v=pRxXQcuVQSs&amp;t=9s</w:t>
        </w:r>
      </w:hyperlink>
    </w:p>
    <w:p w14:paraId="7D6BDEEA" w14:textId="65F9C090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="00ED5F0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ab/>
      </w:r>
      <w:r w:rsidR="00ED5F0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ab/>
      </w:r>
      <w:r w:rsidR="00ED5F0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ab/>
      </w:r>
      <w:hyperlink r:id="rId23" w:history="1">
        <w:r w:rsidR="00ED5F09" w:rsidRPr="00066D23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www/draw.html</w:t>
        </w:r>
      </w:hyperlink>
    </w:p>
    <w:p w14:paraId="5CE1E1C7" w14:textId="1EB2CFFD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="00ED5F09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ab/>
      </w:r>
      <w:r w:rsidR="00ED5F09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ab/>
      </w:r>
      <w:hyperlink r:id="rId24" w:history="1">
        <w:r w:rsidR="00ED5F09" w:rsidRPr="00066D23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js_codes/gomoku</w:t>
        </w:r>
      </w:hyperlink>
    </w:p>
    <w:p w14:paraId="7A985AA4" w14:textId="77777777" w:rsidR="00417284" w:rsidRPr="001375BB" w:rsidRDefault="00417284" w:rsidP="00417284">
      <w:pPr>
        <w:pStyle w:val="Heading1"/>
        <w:rPr>
          <w:rFonts w:ascii="Times New Roman" w:hAnsi="Times New Roman" w:cs="Times New Roman"/>
          <w:sz w:val="28"/>
          <w:szCs w:val="36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Supervised and Mentored Students</w:t>
      </w:r>
    </w:p>
    <w:p w14:paraId="41DA4FAC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aoyu Wa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upervised incoming Ph.D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student at UBC Okanagan, research assistant,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ept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–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Dec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4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6F2F4A54" w14:textId="77777777" w:rsidR="00417284" w:rsidRPr="00316052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9D79CC">
        <w:rPr>
          <w:rFonts w:ascii="Times New Roman" w:hAnsi="Times New Roman" w:cs="Times New Roman"/>
          <w:bCs/>
          <w:color w:val="0070C0"/>
          <w:sz w:val="22"/>
          <w:szCs w:val="22"/>
          <w:lang w:eastAsia="zh-CN"/>
        </w:rPr>
        <w:t>Project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3D face and head tracking; 2D image ear landmark detect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4437859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Xiangrui Liu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master’s student at UBC Okanagan, research assistant, May – Aug. 2023)</w:t>
      </w:r>
    </w:p>
    <w:p w14:paraId="2B6C9D2A" w14:textId="77777777" w:rsidR="00417284" w:rsidRPr="001375BB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9D79CC">
        <w:rPr>
          <w:rFonts w:ascii="Times New Roman" w:hAnsi="Times New Roman" w:cs="Times New Roman"/>
          <w:bCs/>
          <w:color w:val="0070C0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and 3D-aware face modeling.</w:t>
      </w:r>
    </w:p>
    <w:p w14:paraId="00D61BE5" w14:textId="2C3AC7F0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="0075122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undergra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niversity of Waterloo, co-op 2020 summer intern)</w:t>
      </w:r>
    </w:p>
    <w:p w14:paraId="30F8C62E" w14:textId="77777777" w:rsidR="00417284" w:rsidRPr="001375BB" w:rsidRDefault="00417284" w:rsidP="00417284">
      <w:pPr>
        <w:pStyle w:val="ListParagraph"/>
        <w:spacing w:after="160" w:line="300" w:lineRule="auto"/>
        <w:ind w:left="142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9D79CC">
        <w:rPr>
          <w:rFonts w:ascii="Times New Roman" w:hAnsi="Times New Roman" w:cs="Times New Roman"/>
          <w:bCs/>
          <w:color w:val="0070C0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378A9452" w14:textId="0E8EFEC0" w:rsidR="00417284" w:rsidRPr="001375BB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Marshall </w:t>
      </w:r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Wenqi Guo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417284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14E74879" w14:textId="66EFFC1D" w:rsidR="009651F2" w:rsidRPr="006E01BE" w:rsidRDefault="00DB4467" w:rsidP="00BF6D13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chnical </w:t>
      </w:r>
      <w:r w:rsidR="00DA2116" w:rsidRPr="006E01BE">
        <w:rPr>
          <w:rFonts w:ascii="Times New Roman" w:hAnsi="Times New Roman" w:cs="Times New Roman"/>
          <w:sz w:val="28"/>
          <w:szCs w:val="36"/>
        </w:rPr>
        <w:t>Skill</w:t>
      </w:r>
      <w:r w:rsidR="00340C90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5EB0AD99" w14:textId="751A8182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4442BC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PyTorch, 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ensorflow</w:t>
      </w:r>
      <w:r w:rsidR="005779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Gurobi, Paper.js</w:t>
      </w:r>
      <w:r w:rsidR="00121B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6E01BE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lastRenderedPageBreak/>
        <w:t>Computer Networking:</w:t>
      </w:r>
      <w:r w:rsidRPr="004442BC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VPN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SSH, SAMBA, FTP, Router Settings (DHCP, NAT)</w:t>
      </w:r>
    </w:p>
    <w:p w14:paraId="26BA4B7F" w14:textId="63D4DA5B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T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X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6E01BE" w:rsidRDefault="005614E6" w:rsidP="00545AFB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Other </w:t>
      </w:r>
      <w:r w:rsidR="00545AFB" w:rsidRPr="006E01BE">
        <w:rPr>
          <w:rFonts w:ascii="Times New Roman" w:hAnsi="Times New Roman" w:cs="Times New Roman"/>
          <w:sz w:val="28"/>
          <w:szCs w:val="36"/>
        </w:rPr>
        <w:t>OPEN-SOURCE Contributions</w:t>
      </w:r>
    </w:p>
    <w:p w14:paraId="4C722B16" w14:textId="7DFD1274" w:rsidR="00545AFB" w:rsidRPr="006E01BE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imple-KNN</w:t>
      </w:r>
      <w:r w:rsidR="008D0CB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(used by 3DGS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olved a CUDA device-related issue</w:t>
      </w:r>
      <w:r w:rsidR="004D01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PR accepted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6E01BE" w:rsidRDefault="00545AFB" w:rsidP="00545AFB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hyperlink r:id="rId25" w:history="1">
        <w:r w:rsidRPr="006E01BE">
          <w:rPr>
            <w:rStyle w:val="Hyperlink"/>
            <w:rFonts w:ascii="Times New Roman" w:hAnsi="Times New Roman" w:cs="Times New Roman"/>
            <w:sz w:val="22"/>
            <w:szCs w:val="22"/>
            <w:lang w:eastAsia="zh-CN"/>
          </w:rPr>
          <w:t>https://github.com/camenduru/simple-knn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5C96B1EC" w14:textId="0397C8DA" w:rsidR="00FF22ED" w:rsidRPr="006E01BE" w:rsidRDefault="00FF22E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54AC219F" w14:textId="77777777" w:rsidR="00AA28CD" w:rsidRPr="006E01BE" w:rsidRDefault="00AA28C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7101095E" w14:textId="77777777" w:rsidR="00E50E85" w:rsidRPr="006E01BE" w:rsidRDefault="00E50E85" w:rsidP="00FF22ED">
      <w:pPr>
        <w:spacing w:after="160" w:line="300" w:lineRule="auto"/>
        <w:jc w:val="right"/>
        <w:rPr>
          <w:rFonts w:ascii="Times New Roman" w:hAnsi="Times New Roman" w:cs="Times New Roman"/>
          <w:sz w:val="18"/>
          <w:szCs w:val="15"/>
        </w:rPr>
      </w:pPr>
    </w:p>
    <w:p w14:paraId="2A5818D4" w14:textId="522A41F4" w:rsidR="00FF22ED" w:rsidRPr="006E01BE" w:rsidRDefault="00FF22ED" w:rsidP="00FF22ED">
      <w:pPr>
        <w:spacing w:after="160" w:line="300" w:lineRule="auto"/>
        <w:jc w:val="right"/>
        <w:rPr>
          <w:rFonts w:ascii="Times New Roman" w:hAnsi="Times New Roman" w:cs="Times New Roman"/>
          <w:color w:val="2F5496" w:themeColor="accent1" w:themeShade="BF"/>
          <w:sz w:val="18"/>
          <w:szCs w:val="15"/>
        </w:rPr>
      </w:pP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Updated on</w:t>
      </w:r>
      <w:r w:rsidR="00F213B2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5A6019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J</w:t>
      </w:r>
      <w:r w:rsidR="0014613F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uly</w:t>
      </w:r>
      <w:r w:rsidR="000F533D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14613F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0</w:t>
      </w:r>
      <w:r w:rsidR="00431069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9</w:t>
      </w: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, 202</w:t>
      </w:r>
      <w:r w:rsidR="005E1776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5</w:t>
      </w:r>
    </w:p>
    <w:sectPr w:rsidR="00FF22ED" w:rsidRPr="006E01BE" w:rsidSect="00D27177">
      <w:footerReference w:type="default" r:id="rId26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150B91" w14:textId="77777777" w:rsidR="00B37535" w:rsidRDefault="00B37535" w:rsidP="00C458D4">
      <w:r>
        <w:separator/>
      </w:r>
    </w:p>
  </w:endnote>
  <w:endnote w:type="continuationSeparator" w:id="0">
    <w:p w14:paraId="15983FCC" w14:textId="77777777" w:rsidR="00B37535" w:rsidRDefault="00B37535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6ECBCD" w14:textId="77777777" w:rsidR="00B37535" w:rsidRDefault="00B37535" w:rsidP="00C458D4">
      <w:r>
        <w:separator/>
      </w:r>
    </w:p>
  </w:footnote>
  <w:footnote w:type="continuationSeparator" w:id="0">
    <w:p w14:paraId="6EA59701" w14:textId="77777777" w:rsidR="00B37535" w:rsidRDefault="00B37535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0A9D6C81"/>
    <w:multiLevelType w:val="hybridMultilevel"/>
    <w:tmpl w:val="3612A0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066B88"/>
    <w:multiLevelType w:val="hybridMultilevel"/>
    <w:tmpl w:val="80C445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B404560"/>
    <w:multiLevelType w:val="hybridMultilevel"/>
    <w:tmpl w:val="7C1C9A9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7F0E50"/>
    <w:multiLevelType w:val="hybridMultilevel"/>
    <w:tmpl w:val="D084D9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6"/>
  </w:num>
  <w:num w:numId="2" w16cid:durableId="2051221342">
    <w:abstractNumId w:val="8"/>
  </w:num>
  <w:num w:numId="3" w16cid:durableId="1954240262">
    <w:abstractNumId w:val="0"/>
  </w:num>
  <w:num w:numId="4" w16cid:durableId="2034527131">
    <w:abstractNumId w:val="2"/>
  </w:num>
  <w:num w:numId="5" w16cid:durableId="399670263">
    <w:abstractNumId w:val="4"/>
  </w:num>
  <w:num w:numId="6" w16cid:durableId="1184634426">
    <w:abstractNumId w:val="5"/>
  </w:num>
  <w:num w:numId="7" w16cid:durableId="1359352054">
    <w:abstractNumId w:val="7"/>
  </w:num>
  <w:num w:numId="8" w16cid:durableId="1343052713">
    <w:abstractNumId w:val="1"/>
  </w:num>
  <w:num w:numId="9" w16cid:durableId="20996729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0C48"/>
    <w:rsid w:val="000148EA"/>
    <w:rsid w:val="00014994"/>
    <w:rsid w:val="00022907"/>
    <w:rsid w:val="0002389B"/>
    <w:rsid w:val="00025725"/>
    <w:rsid w:val="00030F45"/>
    <w:rsid w:val="000334DB"/>
    <w:rsid w:val="00033EB4"/>
    <w:rsid w:val="00033F19"/>
    <w:rsid w:val="0003557E"/>
    <w:rsid w:val="000379D0"/>
    <w:rsid w:val="00043121"/>
    <w:rsid w:val="00044624"/>
    <w:rsid w:val="00044E78"/>
    <w:rsid w:val="00051837"/>
    <w:rsid w:val="00052640"/>
    <w:rsid w:val="00052A73"/>
    <w:rsid w:val="00052EEE"/>
    <w:rsid w:val="00053389"/>
    <w:rsid w:val="000560DF"/>
    <w:rsid w:val="0006107D"/>
    <w:rsid w:val="00061348"/>
    <w:rsid w:val="000635C9"/>
    <w:rsid w:val="000650AB"/>
    <w:rsid w:val="00065C76"/>
    <w:rsid w:val="00066474"/>
    <w:rsid w:val="00067298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A70DA"/>
    <w:rsid w:val="000A7205"/>
    <w:rsid w:val="000B2ABD"/>
    <w:rsid w:val="000B2D6E"/>
    <w:rsid w:val="000B33E0"/>
    <w:rsid w:val="000B3F30"/>
    <w:rsid w:val="000B6879"/>
    <w:rsid w:val="000C47FD"/>
    <w:rsid w:val="000C63FC"/>
    <w:rsid w:val="000D08CF"/>
    <w:rsid w:val="000D47EF"/>
    <w:rsid w:val="000D5859"/>
    <w:rsid w:val="000E0BCD"/>
    <w:rsid w:val="000E2CB9"/>
    <w:rsid w:val="000E766C"/>
    <w:rsid w:val="000E767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4613F"/>
    <w:rsid w:val="001551DD"/>
    <w:rsid w:val="001566CA"/>
    <w:rsid w:val="00161D3F"/>
    <w:rsid w:val="001679B9"/>
    <w:rsid w:val="00173A6F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53634"/>
    <w:rsid w:val="00260B4B"/>
    <w:rsid w:val="0026599F"/>
    <w:rsid w:val="00273322"/>
    <w:rsid w:val="0027593E"/>
    <w:rsid w:val="0027653C"/>
    <w:rsid w:val="00283E6C"/>
    <w:rsid w:val="002848C6"/>
    <w:rsid w:val="00290EC7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A74CB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8BC"/>
    <w:rsid w:val="002D242C"/>
    <w:rsid w:val="002D5DB2"/>
    <w:rsid w:val="002F0E10"/>
    <w:rsid w:val="002F2524"/>
    <w:rsid w:val="00300175"/>
    <w:rsid w:val="003054C6"/>
    <w:rsid w:val="00307EF3"/>
    <w:rsid w:val="00314D53"/>
    <w:rsid w:val="00334D9A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66B80"/>
    <w:rsid w:val="003706C0"/>
    <w:rsid w:val="00371899"/>
    <w:rsid w:val="003728FB"/>
    <w:rsid w:val="0037782C"/>
    <w:rsid w:val="00384E84"/>
    <w:rsid w:val="00385EA2"/>
    <w:rsid w:val="003865DA"/>
    <w:rsid w:val="00386F3D"/>
    <w:rsid w:val="00394F9C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D6090"/>
    <w:rsid w:val="003E19CA"/>
    <w:rsid w:val="003E7D4E"/>
    <w:rsid w:val="003F12F8"/>
    <w:rsid w:val="003F1F1A"/>
    <w:rsid w:val="00401FBC"/>
    <w:rsid w:val="0040292F"/>
    <w:rsid w:val="0040704D"/>
    <w:rsid w:val="00412D88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1069"/>
    <w:rsid w:val="00432A2F"/>
    <w:rsid w:val="00433146"/>
    <w:rsid w:val="004365B8"/>
    <w:rsid w:val="00441147"/>
    <w:rsid w:val="00441D77"/>
    <w:rsid w:val="004442BC"/>
    <w:rsid w:val="00446CC4"/>
    <w:rsid w:val="00455E2D"/>
    <w:rsid w:val="00456A5E"/>
    <w:rsid w:val="00463B36"/>
    <w:rsid w:val="00464438"/>
    <w:rsid w:val="00470EDF"/>
    <w:rsid w:val="00473816"/>
    <w:rsid w:val="00473E53"/>
    <w:rsid w:val="00474C94"/>
    <w:rsid w:val="004767A8"/>
    <w:rsid w:val="00477CFD"/>
    <w:rsid w:val="0048092B"/>
    <w:rsid w:val="0048093A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E64A7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0565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26A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A6019"/>
    <w:rsid w:val="005B0698"/>
    <w:rsid w:val="005B264F"/>
    <w:rsid w:val="005C0A3B"/>
    <w:rsid w:val="005C5F02"/>
    <w:rsid w:val="005C7ADC"/>
    <w:rsid w:val="005D10B4"/>
    <w:rsid w:val="005D1D56"/>
    <w:rsid w:val="005D2C04"/>
    <w:rsid w:val="005D3867"/>
    <w:rsid w:val="005D46BE"/>
    <w:rsid w:val="005D7C58"/>
    <w:rsid w:val="005E1776"/>
    <w:rsid w:val="005E6A0C"/>
    <w:rsid w:val="005F0B1E"/>
    <w:rsid w:val="005F2BC5"/>
    <w:rsid w:val="00600A9D"/>
    <w:rsid w:val="006058F6"/>
    <w:rsid w:val="00607752"/>
    <w:rsid w:val="00612B67"/>
    <w:rsid w:val="00612D8D"/>
    <w:rsid w:val="006248BC"/>
    <w:rsid w:val="00626C2E"/>
    <w:rsid w:val="00627372"/>
    <w:rsid w:val="00633336"/>
    <w:rsid w:val="00633FB6"/>
    <w:rsid w:val="006371EA"/>
    <w:rsid w:val="0064016C"/>
    <w:rsid w:val="00641CB6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63B4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05B26"/>
    <w:rsid w:val="00711899"/>
    <w:rsid w:val="00713BDF"/>
    <w:rsid w:val="007208BC"/>
    <w:rsid w:val="00725F8F"/>
    <w:rsid w:val="007263B0"/>
    <w:rsid w:val="007263E7"/>
    <w:rsid w:val="00726BA4"/>
    <w:rsid w:val="00733F5E"/>
    <w:rsid w:val="00735B98"/>
    <w:rsid w:val="0073645B"/>
    <w:rsid w:val="00742DAF"/>
    <w:rsid w:val="00745091"/>
    <w:rsid w:val="0075122B"/>
    <w:rsid w:val="00755992"/>
    <w:rsid w:val="00756C94"/>
    <w:rsid w:val="00757DF1"/>
    <w:rsid w:val="00762528"/>
    <w:rsid w:val="0078757D"/>
    <w:rsid w:val="00793D27"/>
    <w:rsid w:val="00794D3C"/>
    <w:rsid w:val="00794F36"/>
    <w:rsid w:val="007961DF"/>
    <w:rsid w:val="007A1591"/>
    <w:rsid w:val="007B036E"/>
    <w:rsid w:val="007B3824"/>
    <w:rsid w:val="007D0F69"/>
    <w:rsid w:val="007D1F8C"/>
    <w:rsid w:val="007D7AA2"/>
    <w:rsid w:val="007E1004"/>
    <w:rsid w:val="007E12E7"/>
    <w:rsid w:val="007F4138"/>
    <w:rsid w:val="00800311"/>
    <w:rsid w:val="008033A3"/>
    <w:rsid w:val="00803562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0B99"/>
    <w:rsid w:val="00861D95"/>
    <w:rsid w:val="0086478D"/>
    <w:rsid w:val="00865F9A"/>
    <w:rsid w:val="008678AD"/>
    <w:rsid w:val="00873739"/>
    <w:rsid w:val="0088204A"/>
    <w:rsid w:val="0088238E"/>
    <w:rsid w:val="00883167"/>
    <w:rsid w:val="00886955"/>
    <w:rsid w:val="008A5116"/>
    <w:rsid w:val="008A5964"/>
    <w:rsid w:val="008A64CC"/>
    <w:rsid w:val="008A7392"/>
    <w:rsid w:val="008B29F1"/>
    <w:rsid w:val="008B3C9A"/>
    <w:rsid w:val="008B3D86"/>
    <w:rsid w:val="008B4134"/>
    <w:rsid w:val="008C4BF7"/>
    <w:rsid w:val="008D038F"/>
    <w:rsid w:val="008D0CBF"/>
    <w:rsid w:val="008D5D9C"/>
    <w:rsid w:val="008E1663"/>
    <w:rsid w:val="008E1670"/>
    <w:rsid w:val="008E2D23"/>
    <w:rsid w:val="008E2DB1"/>
    <w:rsid w:val="008E57F7"/>
    <w:rsid w:val="008E6A36"/>
    <w:rsid w:val="008F3285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0E10"/>
    <w:rsid w:val="00924600"/>
    <w:rsid w:val="009265A5"/>
    <w:rsid w:val="00927314"/>
    <w:rsid w:val="00927F93"/>
    <w:rsid w:val="0093046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71576"/>
    <w:rsid w:val="0097462C"/>
    <w:rsid w:val="00976DB5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D4E26"/>
    <w:rsid w:val="009D79CC"/>
    <w:rsid w:val="009E319D"/>
    <w:rsid w:val="009E3223"/>
    <w:rsid w:val="009E488F"/>
    <w:rsid w:val="009F1056"/>
    <w:rsid w:val="009F132B"/>
    <w:rsid w:val="009F5EC7"/>
    <w:rsid w:val="009F5F15"/>
    <w:rsid w:val="00A00DDD"/>
    <w:rsid w:val="00A05BC5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3284"/>
    <w:rsid w:val="00A640A1"/>
    <w:rsid w:val="00A658E8"/>
    <w:rsid w:val="00A658F8"/>
    <w:rsid w:val="00A67C3C"/>
    <w:rsid w:val="00A70B45"/>
    <w:rsid w:val="00A73650"/>
    <w:rsid w:val="00A74EB8"/>
    <w:rsid w:val="00A8643D"/>
    <w:rsid w:val="00A935E0"/>
    <w:rsid w:val="00A93B0F"/>
    <w:rsid w:val="00A94B65"/>
    <w:rsid w:val="00A976AB"/>
    <w:rsid w:val="00AA035F"/>
    <w:rsid w:val="00AA11D7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3928"/>
    <w:rsid w:val="00AC54FE"/>
    <w:rsid w:val="00AC6969"/>
    <w:rsid w:val="00AD05E6"/>
    <w:rsid w:val="00AD0CD0"/>
    <w:rsid w:val="00AD1A9C"/>
    <w:rsid w:val="00AD59BA"/>
    <w:rsid w:val="00AD678B"/>
    <w:rsid w:val="00AD7A48"/>
    <w:rsid w:val="00AE4CE9"/>
    <w:rsid w:val="00AE5BB2"/>
    <w:rsid w:val="00AE5CB6"/>
    <w:rsid w:val="00AE73A5"/>
    <w:rsid w:val="00AF3548"/>
    <w:rsid w:val="00AF5C8B"/>
    <w:rsid w:val="00B044B2"/>
    <w:rsid w:val="00B1094E"/>
    <w:rsid w:val="00B16BEB"/>
    <w:rsid w:val="00B21F28"/>
    <w:rsid w:val="00B3382A"/>
    <w:rsid w:val="00B3614A"/>
    <w:rsid w:val="00B373CB"/>
    <w:rsid w:val="00B37535"/>
    <w:rsid w:val="00B40765"/>
    <w:rsid w:val="00B41E11"/>
    <w:rsid w:val="00B51709"/>
    <w:rsid w:val="00B53147"/>
    <w:rsid w:val="00B558E2"/>
    <w:rsid w:val="00B565A2"/>
    <w:rsid w:val="00B614D0"/>
    <w:rsid w:val="00B669E6"/>
    <w:rsid w:val="00B72A97"/>
    <w:rsid w:val="00B77027"/>
    <w:rsid w:val="00B80130"/>
    <w:rsid w:val="00B818EB"/>
    <w:rsid w:val="00B81D8A"/>
    <w:rsid w:val="00B859F5"/>
    <w:rsid w:val="00B8628E"/>
    <w:rsid w:val="00B873DF"/>
    <w:rsid w:val="00B92E5E"/>
    <w:rsid w:val="00B97360"/>
    <w:rsid w:val="00BA0457"/>
    <w:rsid w:val="00BA162F"/>
    <w:rsid w:val="00BA20FC"/>
    <w:rsid w:val="00BA295C"/>
    <w:rsid w:val="00BA29DC"/>
    <w:rsid w:val="00BA5CD8"/>
    <w:rsid w:val="00BB0207"/>
    <w:rsid w:val="00BB0BC4"/>
    <w:rsid w:val="00BB3A8A"/>
    <w:rsid w:val="00BC2539"/>
    <w:rsid w:val="00BC382F"/>
    <w:rsid w:val="00BD0454"/>
    <w:rsid w:val="00BD07F9"/>
    <w:rsid w:val="00BD44B9"/>
    <w:rsid w:val="00BD5419"/>
    <w:rsid w:val="00BD6AB8"/>
    <w:rsid w:val="00BE1794"/>
    <w:rsid w:val="00BE21DB"/>
    <w:rsid w:val="00BE2EE8"/>
    <w:rsid w:val="00BE357C"/>
    <w:rsid w:val="00BE43A4"/>
    <w:rsid w:val="00BE63FE"/>
    <w:rsid w:val="00BF00D2"/>
    <w:rsid w:val="00BF6D13"/>
    <w:rsid w:val="00C00851"/>
    <w:rsid w:val="00C01079"/>
    <w:rsid w:val="00C0215A"/>
    <w:rsid w:val="00C04959"/>
    <w:rsid w:val="00C06554"/>
    <w:rsid w:val="00C103FA"/>
    <w:rsid w:val="00C15CB9"/>
    <w:rsid w:val="00C16835"/>
    <w:rsid w:val="00C2307A"/>
    <w:rsid w:val="00C26FD0"/>
    <w:rsid w:val="00C270A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06BD"/>
    <w:rsid w:val="00C61A31"/>
    <w:rsid w:val="00C6638C"/>
    <w:rsid w:val="00C71746"/>
    <w:rsid w:val="00C76A24"/>
    <w:rsid w:val="00C80D63"/>
    <w:rsid w:val="00C818DC"/>
    <w:rsid w:val="00C85676"/>
    <w:rsid w:val="00C95CB3"/>
    <w:rsid w:val="00C97028"/>
    <w:rsid w:val="00C97469"/>
    <w:rsid w:val="00CB10F5"/>
    <w:rsid w:val="00CB4BD8"/>
    <w:rsid w:val="00CB5754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3080"/>
    <w:rsid w:val="00D14214"/>
    <w:rsid w:val="00D15421"/>
    <w:rsid w:val="00D23D52"/>
    <w:rsid w:val="00D27177"/>
    <w:rsid w:val="00D36710"/>
    <w:rsid w:val="00D4032F"/>
    <w:rsid w:val="00D449F0"/>
    <w:rsid w:val="00D45AB6"/>
    <w:rsid w:val="00D461FD"/>
    <w:rsid w:val="00D46BE2"/>
    <w:rsid w:val="00D4705A"/>
    <w:rsid w:val="00D50216"/>
    <w:rsid w:val="00D53251"/>
    <w:rsid w:val="00D54497"/>
    <w:rsid w:val="00D561C2"/>
    <w:rsid w:val="00D5731F"/>
    <w:rsid w:val="00D72BD7"/>
    <w:rsid w:val="00D87601"/>
    <w:rsid w:val="00D934CE"/>
    <w:rsid w:val="00D94B7B"/>
    <w:rsid w:val="00D9725E"/>
    <w:rsid w:val="00D97F65"/>
    <w:rsid w:val="00DA192E"/>
    <w:rsid w:val="00DA2116"/>
    <w:rsid w:val="00DA64BD"/>
    <w:rsid w:val="00DA78A3"/>
    <w:rsid w:val="00DB1A02"/>
    <w:rsid w:val="00DB4467"/>
    <w:rsid w:val="00DB5D30"/>
    <w:rsid w:val="00DB5DA6"/>
    <w:rsid w:val="00DB5E02"/>
    <w:rsid w:val="00DB6C04"/>
    <w:rsid w:val="00DB6D45"/>
    <w:rsid w:val="00DB7883"/>
    <w:rsid w:val="00DC1CC5"/>
    <w:rsid w:val="00DC3E40"/>
    <w:rsid w:val="00DD3388"/>
    <w:rsid w:val="00DD3E5F"/>
    <w:rsid w:val="00DD47F2"/>
    <w:rsid w:val="00DD5C66"/>
    <w:rsid w:val="00DD784A"/>
    <w:rsid w:val="00DD7913"/>
    <w:rsid w:val="00DE243D"/>
    <w:rsid w:val="00DE4CF2"/>
    <w:rsid w:val="00DE7324"/>
    <w:rsid w:val="00DF0111"/>
    <w:rsid w:val="00DF1E4D"/>
    <w:rsid w:val="00DF2B0F"/>
    <w:rsid w:val="00DF2F44"/>
    <w:rsid w:val="00DF390E"/>
    <w:rsid w:val="00DF56E2"/>
    <w:rsid w:val="00E01ECD"/>
    <w:rsid w:val="00E05E43"/>
    <w:rsid w:val="00E06D31"/>
    <w:rsid w:val="00E12FD7"/>
    <w:rsid w:val="00E14811"/>
    <w:rsid w:val="00E17EBF"/>
    <w:rsid w:val="00E26C5F"/>
    <w:rsid w:val="00E311EC"/>
    <w:rsid w:val="00E32F23"/>
    <w:rsid w:val="00E35078"/>
    <w:rsid w:val="00E3784F"/>
    <w:rsid w:val="00E42431"/>
    <w:rsid w:val="00E433EC"/>
    <w:rsid w:val="00E46E6F"/>
    <w:rsid w:val="00E50B64"/>
    <w:rsid w:val="00E50E85"/>
    <w:rsid w:val="00E51B21"/>
    <w:rsid w:val="00E5717B"/>
    <w:rsid w:val="00E633EC"/>
    <w:rsid w:val="00E63787"/>
    <w:rsid w:val="00E67E6B"/>
    <w:rsid w:val="00E71413"/>
    <w:rsid w:val="00E72DC6"/>
    <w:rsid w:val="00E8614C"/>
    <w:rsid w:val="00E86C85"/>
    <w:rsid w:val="00E86FB4"/>
    <w:rsid w:val="00E92803"/>
    <w:rsid w:val="00E9494F"/>
    <w:rsid w:val="00EA1441"/>
    <w:rsid w:val="00EA1AA1"/>
    <w:rsid w:val="00EA320E"/>
    <w:rsid w:val="00EA5526"/>
    <w:rsid w:val="00EB49D9"/>
    <w:rsid w:val="00EB654B"/>
    <w:rsid w:val="00EC21A9"/>
    <w:rsid w:val="00EC5D9E"/>
    <w:rsid w:val="00EC70C3"/>
    <w:rsid w:val="00ED287C"/>
    <w:rsid w:val="00ED3B81"/>
    <w:rsid w:val="00ED5F09"/>
    <w:rsid w:val="00ED612C"/>
    <w:rsid w:val="00EE0372"/>
    <w:rsid w:val="00EE17BF"/>
    <w:rsid w:val="00EE704A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0F4F"/>
    <w:rsid w:val="00F64DFC"/>
    <w:rsid w:val="00F67A6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0C22"/>
    <w:rsid w:val="00FB5E4D"/>
    <w:rsid w:val="00FB7FB8"/>
    <w:rsid w:val="00FC23D5"/>
    <w:rsid w:val="00FC2EB3"/>
    <w:rsid w:val="00FD24F3"/>
    <w:rsid w:val="00FD38BC"/>
    <w:rsid w:val="00FD66AE"/>
    <w:rsid w:val="00FD6FAA"/>
    <w:rsid w:val="00FE2F36"/>
    <w:rsid w:val="00FE636A"/>
    <w:rsid w:val="00FF1FB1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image" Target="media/image1.gif"/><Relationship Id="rId18" Type="http://schemas.openxmlformats.org/officeDocument/2006/relationships/hyperlink" Target="https://peizhiyan.github.io/docs/neo3df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github.com/PeizhiYan/zenflow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github.com/ubc-3d-vision-lab/StyleMorpheus" TargetMode="External"/><Relationship Id="rId25" Type="http://schemas.openxmlformats.org/officeDocument/2006/relationships/hyperlink" Target="https://github.com/camenduru/simple-knn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style" TargetMode="External"/><Relationship Id="rId20" Type="http://schemas.openxmlformats.org/officeDocument/2006/relationships/hyperlink" Target="https://github.com/PeizhiYan/gmesh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24" Type="http://schemas.openxmlformats.org/officeDocument/2006/relationships/hyperlink" Target="https://peizhiyan.github.io/js_codes/gomok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dejavu" TargetMode="External"/><Relationship Id="rId23" Type="http://schemas.openxmlformats.org/officeDocument/2006/relationships/hyperlink" Target="https://peizhiyan.github.io/www/draw.html" TargetMode="External"/><Relationship Id="rId28" Type="http://schemas.openxmlformats.org/officeDocument/2006/relationships/glossaryDocument" Target="glossary/document.xml"/><Relationship Id="rId10" Type="http://schemas.openxmlformats.org/officeDocument/2006/relationships/hyperlink" Target="https://cmps.ok.ubc.ca/about/contact/shan-du/" TargetMode="External"/><Relationship Id="rId19" Type="http://schemas.openxmlformats.org/officeDocument/2006/relationships/hyperlink" Target="https://www.youtube.com/watch?v=W8Tx%6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pl.ece.ubc.ca/" TargetMode="External"/><Relationship Id="rId14" Type="http://schemas.openxmlformats.org/officeDocument/2006/relationships/hyperlink" Target="https://github.com/PeizhiYan/flame-head-tracker" TargetMode="External"/><Relationship Id="rId22" Type="http://schemas.openxmlformats.org/officeDocument/2006/relationships/hyperlink" Target="https://www.youtube.com/watch?v=pRxXQcuVQSs&amp;t=9s" TargetMode="External"/><Relationship Id="rId27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44624"/>
    <w:rsid w:val="00052EEE"/>
    <w:rsid w:val="0005755D"/>
    <w:rsid w:val="000635C9"/>
    <w:rsid w:val="0009326B"/>
    <w:rsid w:val="000A0A0F"/>
    <w:rsid w:val="000A70DA"/>
    <w:rsid w:val="000B6879"/>
    <w:rsid w:val="000D0FA1"/>
    <w:rsid w:val="000D4CD7"/>
    <w:rsid w:val="000D6F88"/>
    <w:rsid w:val="000E767C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1F7C03"/>
    <w:rsid w:val="00204D66"/>
    <w:rsid w:val="00217AC7"/>
    <w:rsid w:val="00232DA0"/>
    <w:rsid w:val="00247342"/>
    <w:rsid w:val="0025162F"/>
    <w:rsid w:val="00271F08"/>
    <w:rsid w:val="002935DB"/>
    <w:rsid w:val="002946E8"/>
    <w:rsid w:val="002A7F85"/>
    <w:rsid w:val="002C5E78"/>
    <w:rsid w:val="002E07E4"/>
    <w:rsid w:val="002F50C1"/>
    <w:rsid w:val="00350D51"/>
    <w:rsid w:val="003567EF"/>
    <w:rsid w:val="00382BE7"/>
    <w:rsid w:val="00386F3D"/>
    <w:rsid w:val="003B7358"/>
    <w:rsid w:val="003D5CBD"/>
    <w:rsid w:val="003F1334"/>
    <w:rsid w:val="00436FF8"/>
    <w:rsid w:val="00441147"/>
    <w:rsid w:val="004522D2"/>
    <w:rsid w:val="00477CFD"/>
    <w:rsid w:val="00486EE3"/>
    <w:rsid w:val="004A16C5"/>
    <w:rsid w:val="004B2542"/>
    <w:rsid w:val="004D59CB"/>
    <w:rsid w:val="004F5646"/>
    <w:rsid w:val="00560143"/>
    <w:rsid w:val="00561063"/>
    <w:rsid w:val="0059623A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35824"/>
    <w:rsid w:val="007537ED"/>
    <w:rsid w:val="0076034F"/>
    <w:rsid w:val="0076370A"/>
    <w:rsid w:val="00771299"/>
    <w:rsid w:val="00785AE2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5769B"/>
    <w:rsid w:val="00A66E11"/>
    <w:rsid w:val="00A7364D"/>
    <w:rsid w:val="00A81CD2"/>
    <w:rsid w:val="00A86344"/>
    <w:rsid w:val="00A94B65"/>
    <w:rsid w:val="00A96350"/>
    <w:rsid w:val="00AA11D7"/>
    <w:rsid w:val="00AA2616"/>
    <w:rsid w:val="00AB0E52"/>
    <w:rsid w:val="00AB1602"/>
    <w:rsid w:val="00AE12C9"/>
    <w:rsid w:val="00B3263E"/>
    <w:rsid w:val="00B43245"/>
    <w:rsid w:val="00B614D0"/>
    <w:rsid w:val="00B71680"/>
    <w:rsid w:val="00B8628E"/>
    <w:rsid w:val="00B86DE1"/>
    <w:rsid w:val="00B9384F"/>
    <w:rsid w:val="00B97577"/>
    <w:rsid w:val="00BA11CC"/>
    <w:rsid w:val="00BD44B9"/>
    <w:rsid w:val="00BD46D1"/>
    <w:rsid w:val="00BD4DFB"/>
    <w:rsid w:val="00BD5CEA"/>
    <w:rsid w:val="00BD5FF8"/>
    <w:rsid w:val="00BE2EE8"/>
    <w:rsid w:val="00C17FC6"/>
    <w:rsid w:val="00C265C7"/>
    <w:rsid w:val="00C340A7"/>
    <w:rsid w:val="00C40834"/>
    <w:rsid w:val="00C65EC2"/>
    <w:rsid w:val="00C818DC"/>
    <w:rsid w:val="00C82E0E"/>
    <w:rsid w:val="00C94685"/>
    <w:rsid w:val="00CC367B"/>
    <w:rsid w:val="00CC775D"/>
    <w:rsid w:val="00CE4BA9"/>
    <w:rsid w:val="00CF7F88"/>
    <w:rsid w:val="00D06639"/>
    <w:rsid w:val="00D069C3"/>
    <w:rsid w:val="00D36BC2"/>
    <w:rsid w:val="00D435C5"/>
    <w:rsid w:val="00D44053"/>
    <w:rsid w:val="00D44803"/>
    <w:rsid w:val="00D9017D"/>
    <w:rsid w:val="00D964A9"/>
    <w:rsid w:val="00D97D88"/>
    <w:rsid w:val="00D97F65"/>
    <w:rsid w:val="00DB6C04"/>
    <w:rsid w:val="00DB7025"/>
    <w:rsid w:val="00DC1CC5"/>
    <w:rsid w:val="00DD45E5"/>
    <w:rsid w:val="00DD57B9"/>
    <w:rsid w:val="00DE7324"/>
    <w:rsid w:val="00DF61D0"/>
    <w:rsid w:val="00E14208"/>
    <w:rsid w:val="00E235B5"/>
    <w:rsid w:val="00E34342"/>
    <w:rsid w:val="00E36F1D"/>
    <w:rsid w:val="00E420BC"/>
    <w:rsid w:val="00E54D97"/>
    <w:rsid w:val="00E55CF2"/>
    <w:rsid w:val="00E623D9"/>
    <w:rsid w:val="00E6332F"/>
    <w:rsid w:val="00EC7854"/>
    <w:rsid w:val="00EE36A4"/>
    <w:rsid w:val="00EE704A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5</Pages>
  <Words>1931</Words>
  <Characters>11008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Matthew Yan</cp:lastModifiedBy>
  <cp:revision>99</cp:revision>
  <cp:lastPrinted>2025-07-09T18:21:00Z</cp:lastPrinted>
  <dcterms:created xsi:type="dcterms:W3CDTF">2025-03-11T04:47:00Z</dcterms:created>
  <dcterms:modified xsi:type="dcterms:W3CDTF">2025-07-09T18:22:00Z</dcterms:modified>
</cp:coreProperties>
</file>